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F0CC1" w14:textId="77777777" w:rsidR="00700FF8" w:rsidRPr="00245CB7" w:rsidRDefault="00700FF8" w:rsidP="00B71C71">
      <w:pPr>
        <w:pStyle w:val="Titolo1"/>
        <w:ind w:left="-425"/>
        <w:rPr>
          <w:color w:val="FA4E23"/>
        </w:rPr>
      </w:pPr>
      <w:r w:rsidRPr="00245CB7">
        <w:rPr>
          <w:color w:val="FA4E23"/>
        </w:rPr>
        <w:t>MODULO DI ISCRIZIONE</w:t>
      </w:r>
    </w:p>
    <w:p w14:paraId="13B941E0" w14:textId="77777777" w:rsidR="00700FF8" w:rsidRPr="00245CB7" w:rsidRDefault="00700FF8" w:rsidP="00B71C71">
      <w:pPr>
        <w:pStyle w:val="Titolo2"/>
        <w:ind w:left="-425"/>
        <w:rPr>
          <w:color w:val="FA4E23"/>
        </w:rPr>
      </w:pPr>
      <w:r w:rsidRPr="00245CB7">
        <w:rPr>
          <w:color w:val="FA4E23"/>
        </w:rPr>
        <w:t>A TITOLO AZIENDALE</w:t>
      </w:r>
    </w:p>
    <w:p w14:paraId="4520E8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1A7C6EBF"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32B165A3"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A94E6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5652A40A0C254EBE913B8A81512F2A41"/>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5652A40A0C254EBE913B8A81512F2A41"/>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5652A40A0C254EBE913B8A81512F2A41"/>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D53C169"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5652A40A0C254EBE913B8A81512F2A41"/>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312F9DC8" w14:textId="77777777" w:rsidR="00700FF8" w:rsidRPr="00B71C71" w:rsidRDefault="00700FF8"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AC4C3D2" w14:textId="77777777"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5652A40A0C254EBE913B8A81512F2A41"/>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5652A40A0C254EBE913B8A81512F2A41"/>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99911AD" w14:textId="77777777"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5652A40A0C254EBE913B8A81512F2A41"/>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4047F124" w14:textId="77777777" w:rsidR="00700FF8" w:rsidRPr="00B71C71" w:rsidRDefault="00700FF8" w:rsidP="00B71C71">
      <w:pPr>
        <w:tabs>
          <w:tab w:val="left" w:pos="-426"/>
        </w:tabs>
        <w:spacing w:line="360" w:lineRule="auto"/>
        <w:ind w:left="-426"/>
        <w:jc w:val="both"/>
        <w:rPr>
          <w:rFonts w:ascii="Gotham Light" w:hAnsi="Gotham Light" w:cs="Arial"/>
          <w:iCs/>
          <w:color w:val="4C4C4C"/>
          <w:sz w:val="18"/>
          <w:szCs w:val="18"/>
        </w:rPr>
      </w:pPr>
    </w:p>
    <w:p w14:paraId="22FABD02" w14:textId="77777777" w:rsidR="00700FF8" w:rsidRPr="00B71C71" w:rsidRDefault="00700FF8"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831C1C8" w14:textId="77777777" w:rsidR="00700FF8" w:rsidRPr="00B71C71" w:rsidRDefault="00700FF8" w:rsidP="00B71C71">
      <w:pPr>
        <w:tabs>
          <w:tab w:val="left" w:pos="-426"/>
        </w:tabs>
        <w:spacing w:line="360" w:lineRule="auto"/>
        <w:ind w:left="-426"/>
        <w:jc w:val="both"/>
        <w:rPr>
          <w:rFonts w:ascii="Gotham Light" w:hAnsi="Gotham Light" w:cs="Arial"/>
          <w:iCs/>
          <w:color w:val="4C4C4C"/>
          <w:sz w:val="18"/>
          <w:szCs w:val="18"/>
        </w:rPr>
      </w:pPr>
    </w:p>
    <w:p w14:paraId="77E3D724" w14:textId="6BD56408"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245CB7">
        <w:rPr>
          <w:rFonts w:ascii="Gotham Light" w:hAnsi="Gotham Light" w:cs="Arial"/>
          <w:noProof/>
          <w:color w:val="FA4E23"/>
          <w:sz w:val="18"/>
          <w:szCs w:val="18"/>
        </w:rPr>
        <w:t>A</w:t>
      </w:r>
      <w:r w:rsidR="00AC565B">
        <w:rPr>
          <w:rFonts w:ascii="Gotham Light" w:hAnsi="Gotham Light" w:cs="Arial"/>
          <w:noProof/>
          <w:color w:val="FA4E23"/>
          <w:sz w:val="18"/>
          <w:szCs w:val="18"/>
        </w:rPr>
        <w:t>I</w:t>
      </w:r>
      <w:r w:rsidRPr="00245CB7">
        <w:rPr>
          <w:rFonts w:ascii="Gotham Light" w:hAnsi="Gotham Light" w:cs="Arial"/>
          <w:noProof/>
          <w:color w:val="FA4E23"/>
          <w:sz w:val="18"/>
          <w:szCs w:val="18"/>
        </w:rPr>
        <w:t xml:space="preserve"> </w:t>
      </w:r>
      <w:r w:rsidR="00925B61">
        <w:rPr>
          <w:rFonts w:ascii="Gotham Light" w:hAnsi="Gotham Light" w:cs="Arial"/>
          <w:noProof/>
          <w:color w:val="FA4E23"/>
          <w:sz w:val="18"/>
          <w:szCs w:val="18"/>
        </w:rPr>
        <w:t>per il Business</w:t>
      </w:r>
      <w:r w:rsidRPr="00245CB7">
        <w:rPr>
          <w:rFonts w:ascii="Gotham Light" w:hAnsi="Gotham Light" w:cs="Arial"/>
          <w:color w:val="FA4E23"/>
          <w:sz w:val="18"/>
          <w:szCs w:val="18"/>
        </w:rPr>
        <w:t xml:space="preserve">, edizione </w:t>
      </w:r>
      <w:r w:rsidR="00FA3DB4">
        <w:rPr>
          <w:rFonts w:ascii="Gotham Light" w:hAnsi="Gotham Light" w:cs="Arial"/>
          <w:noProof/>
          <w:color w:val="FA4E23"/>
          <w:sz w:val="18"/>
          <w:szCs w:val="18"/>
        </w:rPr>
        <w:t>V</w:t>
      </w:r>
      <w:r w:rsidR="00DA1990">
        <w:rPr>
          <w:rFonts w:ascii="Gotham Light" w:hAnsi="Gotham Light" w:cs="Arial"/>
          <w:noProof/>
          <w:color w:val="FA4E23"/>
          <w:sz w:val="18"/>
          <w:szCs w:val="18"/>
        </w:rPr>
        <w:t>I</w:t>
      </w:r>
      <w:r w:rsidRPr="00245CB7">
        <w:rPr>
          <w:rFonts w:ascii="Gotham Light" w:hAnsi="Gotham Light" w:cs="Arial"/>
          <w:color w:val="FA4E23"/>
          <w:sz w:val="18"/>
          <w:szCs w:val="18"/>
        </w:rPr>
        <w:t xml:space="preserve">, anno </w:t>
      </w:r>
      <w:r w:rsidRPr="00245CB7">
        <w:rPr>
          <w:rFonts w:ascii="Gotham Light" w:hAnsi="Gotham Light" w:cs="Arial"/>
          <w:noProof/>
          <w:color w:val="FA4E23"/>
          <w:sz w:val="18"/>
          <w:szCs w:val="18"/>
        </w:rPr>
        <w:t>202</w:t>
      </w:r>
      <w:r w:rsidR="000C5ADD">
        <w:rPr>
          <w:rFonts w:ascii="Gotham Light" w:hAnsi="Gotham Light" w:cs="Arial"/>
          <w:noProof/>
          <w:color w:val="FA4E23"/>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7AC176D6"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p>
    <w:p w14:paraId="6AF8EC32"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251629201"/>
          <w:placeholder>
            <w:docPart w:val="5517CEA5EDB24E69B6B219CB0F93CEBC"/>
          </w:placeholder>
        </w:sdtPr>
        <w:sdtEndPr>
          <w:rPr>
            <w:color w:val="4C4C4C"/>
          </w:rPr>
        </w:sdtEndPr>
        <w:sdtContent>
          <w:r w:rsidR="00E9091D" w:rsidRPr="00B71C71">
            <w:rPr>
              <w:rFonts w:ascii="Gotham Light" w:hAnsi="Gotham Light" w:cs="Arial"/>
              <w:color w:val="4C4C4C"/>
              <w:sz w:val="18"/>
              <w:szCs w:val="18"/>
            </w:rPr>
            <w:t>_________________________________</w:t>
          </w:r>
          <w:r w:rsidR="00E14657">
            <w:rPr>
              <w:rFonts w:ascii="Gotham Light" w:hAnsi="Gotham Light" w:cs="Arial"/>
              <w:color w:val="4C4C4C"/>
              <w:sz w:val="18"/>
              <w:szCs w:val="18"/>
            </w:rPr>
            <w:t>___________</w:t>
          </w:r>
          <w:r w:rsidR="00E9091D" w:rsidRPr="00B71C71">
            <w:rPr>
              <w:rFonts w:ascii="Gotham Light" w:hAnsi="Gotham Light" w:cs="Arial"/>
              <w:color w:val="4C4C4C"/>
              <w:sz w:val="18"/>
              <w:szCs w:val="18"/>
            </w:rPr>
            <w:t>______________________</w:t>
          </w:r>
        </w:sdtContent>
      </w:sdt>
      <w:r w:rsidR="00E9091D">
        <w:rPr>
          <w:rFonts w:ascii="Gotham Light" w:hAnsi="Gotham Light" w:cs="Arial"/>
          <w:color w:val="4C4C4C"/>
          <w:sz w:val="18"/>
          <w:szCs w:val="18"/>
        </w:rPr>
        <w:t xml:space="preserve"> </w:t>
      </w:r>
    </w:p>
    <w:p w14:paraId="6A8A2F20"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5652A40A0C254EBE913B8A81512F2A41"/>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w:t>
          </w:r>
        </w:sdtContent>
      </w:sdt>
    </w:p>
    <w:p w14:paraId="523ECD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5652A40A0C254EBE913B8A81512F2A41"/>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5652A40A0C254EBE913B8A81512F2A41"/>
          </w:placeholder>
        </w:sdtPr>
        <w:sdtEndPr/>
        <w:sdtContent>
          <w:r w:rsidRPr="00B71C71">
            <w:rPr>
              <w:rFonts w:ascii="Gotham Light" w:hAnsi="Gotham Light" w:cs="Arial"/>
              <w:sz w:val="18"/>
              <w:szCs w:val="18"/>
            </w:rPr>
            <w:t>________</w:t>
          </w:r>
        </w:sdtContent>
      </w:sdt>
    </w:p>
    <w:p w14:paraId="4E569AF3"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6B833AE9"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B169D7B" w14:textId="1F046BB1" w:rsidR="00925B61" w:rsidRDefault="00925B61"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688751357"/>
          <w:placeholder>
            <w:docPart w:val="E56037C2022B49F7A18331801FC9F6A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E9F0D39" w14:textId="2D548359" w:rsidR="00925B61" w:rsidRDefault="00925B61"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1509670247"/>
          <w:placeholder>
            <w:docPart w:val="2B888A7660814AA0A6DE4985C53906E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2477E64C" w14:textId="07A42152"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5652A40A0C254EBE913B8A81512F2A41"/>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26CAA995"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p>
    <w:p w14:paraId="47D886E8"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58BC3A96"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48207132" w14:textId="7E3720B0" w:rsidR="00700FF8" w:rsidRPr="00B71C71" w:rsidRDefault="00700FF8"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355A82">
        <w:rPr>
          <w:rFonts w:ascii="Gotham Light" w:hAnsi="Gotham Light" w:cs="Arial"/>
          <w:noProof/>
          <w:sz w:val="18"/>
          <w:szCs w:val="18"/>
        </w:rPr>
        <w:t>4.200</w:t>
      </w:r>
      <w:r w:rsidRPr="00B71C71">
        <w:rPr>
          <w:rFonts w:ascii="Gotham Light" w:hAnsi="Gotham Light" w:cs="Arial"/>
          <w:sz w:val="18"/>
          <w:szCs w:val="18"/>
        </w:rPr>
        <w:t xml:space="preserve"> + IVA. </w:t>
      </w:r>
    </w:p>
    <w:p w14:paraId="1FA369CD" w14:textId="77777777" w:rsidR="00700FF8" w:rsidRPr="00B71C71" w:rsidRDefault="00700FF8"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B1EA0C2"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410A10A9" w14:textId="77777777" w:rsidR="00700FF8" w:rsidRPr="00B71C71" w:rsidRDefault="00700FF8"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3A2E0999" w14:textId="77777777" w:rsidR="00700FF8" w:rsidRPr="00B71C71" w:rsidRDefault="00700FF8"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13330322" w14:textId="77777777" w:rsidR="00700FF8" w:rsidRPr="00B71C71" w:rsidRDefault="00700FF8"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70BECF2" w14:textId="77777777" w:rsidR="00700FF8" w:rsidRPr="00B71C71" w:rsidRDefault="00700FF8" w:rsidP="005461A7">
      <w:pPr>
        <w:tabs>
          <w:tab w:val="left" w:pos="-426"/>
        </w:tabs>
        <w:ind w:left="-426"/>
        <w:jc w:val="both"/>
        <w:rPr>
          <w:rFonts w:ascii="Gotham Light" w:hAnsi="Gotham Light" w:cs="Arial"/>
          <w:sz w:val="18"/>
          <w:szCs w:val="18"/>
        </w:rPr>
      </w:pPr>
    </w:p>
    <w:p w14:paraId="0F8DBF3B" w14:textId="77777777" w:rsidR="00700FF8" w:rsidRPr="00B71C71" w:rsidRDefault="00700FF8"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4BEE0091" w14:textId="77777777" w:rsidR="00700FF8" w:rsidRPr="00B71C71" w:rsidRDefault="00700FF8" w:rsidP="00B71C71">
      <w:pPr>
        <w:tabs>
          <w:tab w:val="left" w:pos="-426"/>
        </w:tabs>
        <w:spacing w:line="360" w:lineRule="auto"/>
        <w:jc w:val="both"/>
        <w:rPr>
          <w:rFonts w:ascii="Gotham Light" w:hAnsi="Gotham Light" w:cs="Arial"/>
          <w:sz w:val="18"/>
          <w:szCs w:val="18"/>
        </w:rPr>
      </w:pPr>
    </w:p>
    <w:p w14:paraId="0498951E"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6C9D5C97"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6BF5EBA3" w14:textId="77777777" w:rsidR="00700FF8" w:rsidRPr="00B71C71" w:rsidRDefault="00700FF8"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FEB8C99F9124505BB0739C9325C5826"/>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F1B4981029DD4C11AE3EA78E6CD9B000"/>
          </w:placeholder>
        </w:sdtPr>
        <w:sdtEndPr/>
        <w:sdtContent>
          <w:r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p>
    <w:p w14:paraId="545DC3E0" w14:textId="77777777" w:rsidR="00700FF8" w:rsidRPr="00245CB7" w:rsidRDefault="00700FF8" w:rsidP="00B71C71">
      <w:pPr>
        <w:spacing w:line="360" w:lineRule="auto"/>
        <w:ind w:left="-426"/>
        <w:jc w:val="right"/>
        <w:rPr>
          <w:rFonts w:ascii="Gotham Light" w:hAnsi="Gotham Light" w:cs="Arial"/>
          <w:color w:val="FA4E23"/>
          <w:sz w:val="16"/>
          <w:szCs w:val="18"/>
        </w:rPr>
      </w:pPr>
      <w:r w:rsidRPr="00245CB7">
        <w:rPr>
          <w:rFonts w:ascii="Gotham Light" w:hAnsi="Gotham Light" w:cs="Arial"/>
          <w:color w:val="FA4E23"/>
          <w:sz w:val="16"/>
          <w:szCs w:val="18"/>
        </w:rPr>
        <w:t>*campo obbligatorio</w:t>
      </w:r>
    </w:p>
    <w:p w14:paraId="2C30455D" w14:textId="77777777" w:rsidR="00700FF8" w:rsidRPr="005461A7" w:rsidRDefault="00700FF8"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197FD97" w14:textId="6A717A8C" w:rsidR="00700FF8" w:rsidRDefault="00700FF8" w:rsidP="09CCAA38">
      <w:pPr>
        <w:spacing w:line="360" w:lineRule="auto"/>
        <w:ind w:left="-426"/>
        <w:jc w:val="both"/>
        <w:rPr>
          <w:rFonts w:ascii="Gotham Light" w:hAnsi="Gotham Light" w:cs="Arial"/>
          <w:sz w:val="18"/>
          <w:szCs w:val="18"/>
        </w:rPr>
      </w:pPr>
      <w:r w:rsidRPr="09CCAA38">
        <w:rPr>
          <w:rFonts w:ascii="Gotham Light" w:hAnsi="Gotham Light" w:cs="Arial"/>
          <w:sz w:val="18"/>
          <w:szCs w:val="18"/>
        </w:rPr>
        <w:t>1. ISCRIZIONE</w:t>
      </w:r>
      <w:r w:rsidR="39BFDD44" w:rsidRPr="09CCAA38">
        <w:rPr>
          <w:sz w:val="18"/>
          <w:szCs w:val="18"/>
        </w:rPr>
        <w:t xml:space="preserve">. </w:t>
      </w:r>
    </w:p>
    <w:p w14:paraId="5ADB244C" w14:textId="5A95C13A" w:rsidR="00700FF8" w:rsidRDefault="39BFDD44" w:rsidP="64DE53AB">
      <w:pPr>
        <w:spacing w:line="360" w:lineRule="auto"/>
        <w:ind w:left="-426"/>
        <w:jc w:val="both"/>
        <w:rPr>
          <w:rFonts w:ascii="Gotham Light" w:hAnsi="Gotham Light" w:cs="Arial"/>
          <w:sz w:val="18"/>
          <w:szCs w:val="18"/>
        </w:rPr>
      </w:pPr>
      <w:r w:rsidRPr="09CCAA38">
        <w:rPr>
          <w:rFonts w:ascii="Gotham Light" w:hAnsi="Gotham Light" w:cs="Arial"/>
          <w:sz w:val="18"/>
          <w:szCs w:val="18"/>
        </w:rPr>
        <w:t xml:space="preserve">1.1 La domanda di partecipazione al </w:t>
      </w:r>
      <w:r w:rsidRPr="09CCAA38">
        <w:rPr>
          <w:rFonts w:ascii="Gotham Light" w:hAnsi="Gotham Light" w:cs="Arial"/>
          <w:noProof/>
          <w:color w:val="FA4E23"/>
          <w:sz w:val="18"/>
          <w:szCs w:val="18"/>
        </w:rPr>
        <w:t>A</w:t>
      </w:r>
      <w:r w:rsidR="00830875">
        <w:rPr>
          <w:rFonts w:ascii="Gotham Light" w:hAnsi="Gotham Light" w:cs="Arial"/>
          <w:noProof/>
          <w:color w:val="FA4E23"/>
          <w:sz w:val="18"/>
          <w:szCs w:val="18"/>
        </w:rPr>
        <w:t>I</w:t>
      </w:r>
      <w:r w:rsidRPr="09CCAA38">
        <w:rPr>
          <w:rFonts w:ascii="Gotham Light" w:hAnsi="Gotham Light" w:cs="Arial"/>
          <w:noProof/>
          <w:color w:val="FA4E23"/>
          <w:sz w:val="18"/>
          <w:szCs w:val="18"/>
        </w:rPr>
        <w:t xml:space="preserve"> </w:t>
      </w:r>
      <w:r w:rsidR="00925B61">
        <w:rPr>
          <w:rFonts w:ascii="Gotham Light" w:hAnsi="Gotham Light" w:cs="Arial"/>
          <w:noProof/>
          <w:color w:val="FA4E23"/>
          <w:sz w:val="18"/>
          <w:szCs w:val="18"/>
        </w:rPr>
        <w:t>per il Business</w:t>
      </w:r>
      <w:r w:rsidRPr="09CCAA38">
        <w:rPr>
          <w:rFonts w:ascii="Gotham Light" w:hAnsi="Gotham Light" w:cs="Arial"/>
          <w:color w:val="FA4E23"/>
          <w:sz w:val="18"/>
          <w:szCs w:val="18"/>
        </w:rPr>
        <w:t xml:space="preserve">, edizione </w:t>
      </w:r>
      <w:r w:rsidR="00E6448D">
        <w:rPr>
          <w:rFonts w:ascii="Gotham Light" w:hAnsi="Gotham Light" w:cs="Arial"/>
          <w:noProof/>
          <w:color w:val="FA4E23"/>
          <w:sz w:val="18"/>
          <w:szCs w:val="18"/>
        </w:rPr>
        <w:t>V</w:t>
      </w:r>
      <w:r w:rsidR="00DA1990">
        <w:rPr>
          <w:rFonts w:ascii="Gotham Light" w:hAnsi="Gotham Light" w:cs="Arial"/>
          <w:noProof/>
          <w:color w:val="FA4E23"/>
          <w:sz w:val="18"/>
          <w:szCs w:val="18"/>
        </w:rPr>
        <w:t>I</w:t>
      </w:r>
      <w:r w:rsidRPr="09CCAA38">
        <w:rPr>
          <w:rFonts w:ascii="Gotham Light" w:hAnsi="Gotham Light" w:cs="Arial"/>
          <w:color w:val="FA4E23"/>
          <w:sz w:val="18"/>
          <w:szCs w:val="18"/>
        </w:rPr>
        <w:t xml:space="preserve">, anno </w:t>
      </w:r>
      <w:r w:rsidRPr="09CCAA38">
        <w:rPr>
          <w:rFonts w:ascii="Gotham Light" w:hAnsi="Gotham Light" w:cs="Arial"/>
          <w:noProof/>
          <w:color w:val="FA4E23"/>
          <w:sz w:val="18"/>
          <w:szCs w:val="18"/>
        </w:rPr>
        <w:t>202</w:t>
      </w:r>
      <w:r w:rsidR="000C5ADD">
        <w:rPr>
          <w:rFonts w:ascii="Gotham Light" w:hAnsi="Gotham Light" w:cs="Arial"/>
          <w:noProof/>
          <w:color w:val="FA4E23"/>
          <w:sz w:val="18"/>
          <w:szCs w:val="18"/>
        </w:rPr>
        <w:t>4</w:t>
      </w:r>
      <w:r w:rsidRPr="09CCAA38">
        <w:rPr>
          <w:rFonts w:ascii="Gotham Light" w:hAnsi="Gotham Light" w:cs="Arial"/>
          <w:color w:val="F9671B"/>
          <w:sz w:val="18"/>
          <w:szCs w:val="18"/>
        </w:rPr>
        <w:t xml:space="preserve"> </w:t>
      </w:r>
      <w:r w:rsidRPr="09CCAA38">
        <w:rPr>
          <w:rFonts w:ascii="Gotham Light" w:hAnsi="Gotham Light" w:cs="Arial"/>
          <w:sz w:val="18"/>
          <w:szCs w:val="18"/>
        </w:rPr>
        <w:t>del Sig./ra _____________________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1ED8C13C" w14:textId="22542F09" w:rsidR="09CCAA38" w:rsidRDefault="09CCAA38" w:rsidP="09CCAA38">
      <w:pPr>
        <w:spacing w:line="360" w:lineRule="auto"/>
        <w:ind w:left="-426"/>
        <w:jc w:val="both"/>
        <w:rPr>
          <w:sz w:val="18"/>
          <w:szCs w:val="18"/>
        </w:rPr>
      </w:pPr>
    </w:p>
    <w:p w14:paraId="2ADA6CBF" w14:textId="72ECD4E9" w:rsidR="00700FF8" w:rsidRDefault="39BFDD44" w:rsidP="09CCAA38">
      <w:pPr>
        <w:spacing w:line="360" w:lineRule="auto"/>
        <w:ind w:left="-426"/>
        <w:jc w:val="both"/>
        <w:rPr>
          <w:rFonts w:ascii="Gotham Light" w:hAnsi="Gotham Light" w:cs="Arial"/>
          <w:sz w:val="18"/>
          <w:szCs w:val="18"/>
        </w:rPr>
      </w:pPr>
      <w:r w:rsidRPr="09CCAA38">
        <w:rPr>
          <w:sz w:val="18"/>
          <w:szCs w:val="18"/>
        </w:rPr>
        <w:t>R</w:t>
      </w:r>
      <w:r w:rsidRPr="09CCAA38">
        <w:rPr>
          <w:rFonts w:ascii="Gotham Light" w:hAnsi="Gotham Light" w:cs="Arial"/>
          <w:sz w:val="18"/>
          <w:szCs w:val="18"/>
        </w:rPr>
        <w:t>ECESSO</w:t>
      </w:r>
    </w:p>
    <w:p w14:paraId="3D13113C" w14:textId="25DA374E"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C0948E7" w14:textId="21ADBD15"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2.1 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BE7251C" w14:textId="091FBC82"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B0C5324" w14:textId="2736F5C9"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A3F7562" w14:textId="30BF3CF9"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3. MODIFICHE AL PROGRAMMA </w:t>
      </w:r>
    </w:p>
    <w:p w14:paraId="25B3ECF6" w14:textId="6D4BB5E5"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D04404C" w14:textId="7A20F5BC" w:rsidR="39BFDD44" w:rsidRDefault="39BFDD44" w:rsidP="09CCAA38">
      <w:pPr>
        <w:jc w:val="both"/>
        <w:rPr>
          <w:rFonts w:ascii="Gotham Light" w:hAnsi="Gotham Light" w:cs="Arial"/>
          <w:sz w:val="18"/>
          <w:szCs w:val="18"/>
        </w:rPr>
      </w:pPr>
      <w:r w:rsidRPr="09CCAA38">
        <w:rPr>
          <w:rFonts w:ascii="Gotham Light" w:hAnsi="Gotham Light" w:cs="Arial"/>
          <w:sz w:val="18"/>
          <w:szCs w:val="18"/>
        </w:rPr>
        <w:t>3.1 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C7CFBD3" w14:textId="726547A5" w:rsidR="39BFDD44" w:rsidRDefault="39BFDD44" w:rsidP="09CCAA38">
      <w:pPr>
        <w:jc w:val="both"/>
        <w:rPr>
          <w:rFonts w:ascii="Gotham Light" w:hAnsi="Gotham Light" w:cs="Arial"/>
          <w:sz w:val="18"/>
          <w:szCs w:val="18"/>
        </w:rPr>
      </w:pPr>
      <w:r w:rsidRPr="09CCAA3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6846E2E" w14:textId="0C813FD3" w:rsidR="39BFDD44" w:rsidRDefault="39BFDD44" w:rsidP="09CCAA38">
      <w:pPr>
        <w:jc w:val="both"/>
        <w:rPr>
          <w:rFonts w:ascii="Gotham Light" w:hAnsi="Gotham Light" w:cs="Arial"/>
          <w:sz w:val="18"/>
          <w:szCs w:val="18"/>
        </w:rPr>
      </w:pPr>
      <w:r w:rsidRPr="09CCAA3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18D15166" w14:textId="3566C8B3"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4989368C" w14:textId="432B7274" w:rsidR="39BFDD44" w:rsidRDefault="39BFDD44" w:rsidP="09CCAA38">
      <w:pPr>
        <w:jc w:val="both"/>
        <w:rPr>
          <w:rFonts w:ascii="Gotham Light" w:hAnsi="Gotham Light" w:cs="Arial"/>
          <w:sz w:val="18"/>
          <w:szCs w:val="18"/>
        </w:rPr>
      </w:pPr>
      <w:r w:rsidRPr="09CCAA3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7A6424A" w14:textId="0829F601"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 </w:t>
      </w:r>
    </w:p>
    <w:p w14:paraId="58370A20" w14:textId="512B9E89"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 FORZA MAGGIORE </w:t>
      </w:r>
    </w:p>
    <w:p w14:paraId="424B50F9" w14:textId="2BE44764"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 </w:t>
      </w:r>
    </w:p>
    <w:p w14:paraId="6CFCF327" w14:textId="319A1BF3" w:rsidR="39BFDD44" w:rsidRDefault="39BFDD44" w:rsidP="09CCAA38">
      <w:pPr>
        <w:jc w:val="both"/>
        <w:rPr>
          <w:rFonts w:ascii="Gotham Light" w:hAnsi="Gotham Light" w:cs="Arial"/>
          <w:sz w:val="18"/>
          <w:szCs w:val="18"/>
        </w:rPr>
      </w:pPr>
      <w:r w:rsidRPr="09CCAA3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2D9A61" w14:textId="5532A111"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EA4BE93" w14:textId="5071B087"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F02AAF0" w14:textId="5642F4C6" w:rsidR="39BFDD44" w:rsidRDefault="39BFDD44" w:rsidP="09CCAA38">
      <w:pPr>
        <w:jc w:val="both"/>
        <w:rPr>
          <w:rFonts w:ascii="Gotham Light" w:hAnsi="Gotham Light" w:cs="Arial"/>
          <w:sz w:val="18"/>
          <w:szCs w:val="18"/>
        </w:rPr>
      </w:pPr>
      <w:r w:rsidRPr="09CCAA3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DE2EA2F" w14:textId="4634D943" w:rsidR="39BFDD44" w:rsidRDefault="39BFDD44" w:rsidP="09CCAA38">
      <w:pPr>
        <w:jc w:val="both"/>
        <w:rPr>
          <w:rFonts w:ascii="Gotham Light" w:hAnsi="Gotham Light" w:cs="Arial"/>
          <w:sz w:val="18"/>
          <w:szCs w:val="18"/>
        </w:rPr>
      </w:pPr>
      <w:r w:rsidRPr="09CCAA3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53FA5D5" w14:textId="2F5640DD"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F3D16">
        <w:rPr>
          <w:rFonts w:ascii="Gotham Light" w:hAnsi="Gotham Light" w:cs="Arial"/>
          <w:sz w:val="18"/>
          <w:szCs w:val="18"/>
        </w:rPr>
        <w:t>quota</w:t>
      </w:r>
      <w:r w:rsidRPr="09CCAA38">
        <w:rPr>
          <w:rFonts w:ascii="Gotham Light" w:hAnsi="Gotham Light" w:cs="Arial"/>
          <w:sz w:val="18"/>
          <w:szCs w:val="18"/>
        </w:rPr>
        <w:t xml:space="preserve"> di iscrizione versata, così come pure il diritto del richiedente a qualsivoglia risarcimento o indennizzo da parte di Bologna Business School.</w:t>
      </w:r>
    </w:p>
    <w:p w14:paraId="57080391" w14:textId="06DCA584"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02DB597" w14:textId="7267EFDF"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5. CODICE ETICO</w:t>
      </w:r>
    </w:p>
    <w:p w14:paraId="0040756D" w14:textId="041DAE02"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3ABF1BF4" w14:textId="6CB9749F" w:rsidR="39BFDD44" w:rsidRDefault="39BFDD44" w:rsidP="09CCAA38">
      <w:pPr>
        <w:jc w:val="both"/>
        <w:rPr>
          <w:rFonts w:ascii="Gotham Light" w:hAnsi="Gotham Light" w:cs="Arial"/>
          <w:sz w:val="18"/>
          <w:szCs w:val="18"/>
        </w:rPr>
      </w:pPr>
      <w:r w:rsidRPr="09CCAA38">
        <w:rPr>
          <w:rFonts w:ascii="Gotham Light" w:hAnsi="Gotham Light" w:cs="Arial"/>
          <w:sz w:val="18"/>
          <w:szCs w:val="18"/>
        </w:rPr>
        <w:t>5.1 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5B6A8656" w14:textId="4FC3FC6F"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0920975" w14:textId="09A8617A"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6. FORO COMPETENTE</w:t>
      </w:r>
    </w:p>
    <w:p w14:paraId="7EF4A435" w14:textId="6E796A63"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7230786" w14:textId="16B1B534" w:rsidR="39BFDD44" w:rsidRDefault="39BFDD44" w:rsidP="09CCAA38">
      <w:pPr>
        <w:jc w:val="both"/>
        <w:rPr>
          <w:rFonts w:ascii="Gotham Light" w:hAnsi="Gotham Light" w:cs="Arial"/>
          <w:sz w:val="18"/>
          <w:szCs w:val="18"/>
        </w:rPr>
      </w:pPr>
      <w:r w:rsidRPr="09CCAA38">
        <w:rPr>
          <w:rFonts w:ascii="Gotham Light" w:hAnsi="Gotham Light" w:cs="Arial"/>
          <w:sz w:val="18"/>
          <w:szCs w:val="18"/>
        </w:rPr>
        <w:t>6.1 Per qualsiasi controversia inerente l’interpretazione, l’esecuzione e/o la risoluzione del presente contratto è competente in via esclusiva il Foro di Bologna.</w:t>
      </w:r>
    </w:p>
    <w:p w14:paraId="10A2BC79" w14:textId="449B40DB"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1BA79E79" w14:textId="074BC7BA" w:rsidR="39BFDD44" w:rsidRDefault="39BFDD44" w:rsidP="09CCAA38">
      <w:pPr>
        <w:jc w:val="both"/>
        <w:rPr>
          <w:rFonts w:ascii="Gotham Light" w:hAnsi="Gotham Light" w:cs="Arial"/>
          <w:sz w:val="18"/>
          <w:szCs w:val="18"/>
        </w:rPr>
      </w:pPr>
      <w:r w:rsidRPr="09CCAA38">
        <w:rPr>
          <w:rFonts w:ascii="Gotham Light" w:hAnsi="Gotham Light" w:cs="Arial"/>
          <w:sz w:val="18"/>
          <w:szCs w:val="18"/>
        </w:rPr>
        <w:t>Si approvano espressamente le seguenti clausole, che sono state oggetto di specifico esame: 2 (recesso); 3 (modifiche al programma Causa di impossibilità; esatto adempimento della prestazione a carico di Bologna Business School); 6 (foro esclusivo competente).</w:t>
      </w:r>
    </w:p>
    <w:p w14:paraId="3D2B244B" w14:textId="4E8524CF" w:rsidR="40A0688C" w:rsidRDefault="40A0688C" w:rsidP="09CCAA38">
      <w:pPr>
        <w:spacing w:line="360" w:lineRule="auto"/>
        <w:ind w:left="-426"/>
        <w:jc w:val="both"/>
        <w:rPr>
          <w:rFonts w:ascii="Gotham Light" w:hAnsi="Gotham Light" w:cs="Arial"/>
          <w:sz w:val="18"/>
          <w:szCs w:val="18"/>
        </w:rPr>
      </w:pPr>
    </w:p>
    <w:p w14:paraId="18B3A731" w14:textId="77777777" w:rsidR="00700FF8" w:rsidRPr="005461A7" w:rsidRDefault="00700FF8" w:rsidP="00B71C71">
      <w:pPr>
        <w:tabs>
          <w:tab w:val="left" w:pos="-426"/>
        </w:tabs>
        <w:spacing w:line="360" w:lineRule="auto"/>
        <w:ind w:left="-426"/>
        <w:jc w:val="both"/>
        <w:rPr>
          <w:rFonts w:ascii="Gotham Light" w:hAnsi="Gotham Light" w:cs="Arial"/>
          <w:sz w:val="18"/>
          <w:szCs w:val="18"/>
        </w:rPr>
      </w:pPr>
    </w:p>
    <w:p w14:paraId="05079070" w14:textId="77777777" w:rsidR="00700FF8" w:rsidRDefault="00700FF8" w:rsidP="00B71C71">
      <w:pPr>
        <w:tabs>
          <w:tab w:val="left" w:pos="-426"/>
        </w:tabs>
        <w:spacing w:line="360" w:lineRule="auto"/>
        <w:ind w:left="-426"/>
        <w:jc w:val="both"/>
        <w:rPr>
          <w:rFonts w:ascii="Gotham Light" w:hAnsi="Gotham Light" w:cs="Arial"/>
          <w:color w:val="000000"/>
          <w:sz w:val="18"/>
          <w:szCs w:val="18"/>
        </w:rPr>
      </w:pPr>
    </w:p>
    <w:p w14:paraId="0E3CBC6F" w14:textId="77777777" w:rsidR="00700FF8" w:rsidRPr="00B71C71" w:rsidRDefault="00700FF8"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2138633852"/>
          <w:placeholder>
            <w:docPart w:val="BC394B260B1B4B1E89FA4CD88AEC9152"/>
          </w:placeholder>
          <w:date>
            <w:dateFormat w:val="dd/MM/yyyy"/>
            <w:lid w:val="it-IT"/>
            <w:storeMappedDataAs w:val="dateTime"/>
            <w:calendar w:val="gregorian"/>
          </w:date>
        </w:sdtPr>
        <w:sdtEndPr/>
        <w:sdtContent>
          <w:r w:rsidR="00E14657"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D543F95DD89E4129A7A95D18D0CEEABA"/>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2339F75F3018491587CCADA61F8489EB"/>
              </w:placeholder>
            </w:sdtPr>
            <w:sdtEndPr/>
            <w:sdtContent>
              <w:r w:rsidRPr="00B71C71">
                <w:rPr>
                  <w:rFonts w:ascii="Gotham Light" w:hAnsi="Gotham Light"/>
                  <w:color w:val="A6A6A6" w:themeColor="background1" w:themeShade="A6"/>
                  <w:sz w:val="18"/>
                  <w:szCs w:val="18"/>
                  <w:u w:val="single"/>
                </w:rPr>
                <w:t xml:space="preserve">  __</w:t>
              </w:r>
              <w:r w:rsidR="00E9091D" w:rsidRPr="00E9091D">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45811370"/>
                  <w:placeholder>
                    <w:docPart w:val="3505752C9665486C88F9C6991119873D"/>
                  </w:placeholder>
                </w:sdtPr>
                <w:sdtEndPr/>
                <w:sdtContent>
                  <w:r w:rsidR="00E9091D"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00E9091D" w:rsidRPr="00B71C71">
                    <w:rPr>
                      <w:rFonts w:ascii="Gotham Light" w:hAnsi="Gotham Light"/>
                      <w:color w:val="A6A6A6" w:themeColor="background1" w:themeShade="A6"/>
                      <w:sz w:val="18"/>
                      <w:szCs w:val="18"/>
                      <w:u w:val="single"/>
                    </w:rPr>
                    <w:t>_</w:t>
                  </w:r>
                </w:sdtContent>
              </w:sdt>
            </w:sdtContent>
          </w:sdt>
        </w:sdtContent>
      </w:sdt>
    </w:p>
    <w:p w14:paraId="4B159416" w14:textId="77777777" w:rsidR="00700FF8" w:rsidRPr="00B71C71" w:rsidRDefault="00700FF8" w:rsidP="00B71C71">
      <w:pPr>
        <w:tabs>
          <w:tab w:val="left" w:pos="-426"/>
        </w:tabs>
        <w:spacing w:line="360" w:lineRule="auto"/>
        <w:jc w:val="both"/>
        <w:rPr>
          <w:rFonts w:ascii="Gotham Light" w:hAnsi="Gotham Light" w:cs="Arial"/>
          <w:color w:val="000000"/>
          <w:sz w:val="18"/>
          <w:szCs w:val="18"/>
        </w:rPr>
      </w:pPr>
    </w:p>
    <w:p w14:paraId="15DEFED0" w14:textId="619DE93B" w:rsidR="00700FF8" w:rsidRPr="00B71C71" w:rsidRDefault="00700FF8"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via mail a </w:t>
      </w:r>
      <w:r w:rsidR="00692699">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6E23DD7" w14:textId="77777777" w:rsidR="00700FF8" w:rsidRPr="00B71C71" w:rsidRDefault="00700FF8" w:rsidP="00B71C71">
      <w:pPr>
        <w:tabs>
          <w:tab w:val="left" w:pos="-426"/>
        </w:tabs>
        <w:spacing w:line="360" w:lineRule="auto"/>
        <w:ind w:left="-426"/>
        <w:jc w:val="center"/>
        <w:rPr>
          <w:rFonts w:ascii="Gotham Light" w:hAnsi="Gotham Light" w:cs="Arial"/>
          <w:color w:val="F9671B"/>
          <w:sz w:val="16"/>
          <w:szCs w:val="18"/>
        </w:rPr>
      </w:pPr>
    </w:p>
    <w:p w14:paraId="506B377F" w14:textId="77777777" w:rsidR="00700FF8" w:rsidRPr="00B71C71" w:rsidRDefault="00700FF8" w:rsidP="00B71C71">
      <w:pPr>
        <w:tabs>
          <w:tab w:val="left" w:pos="-426"/>
        </w:tabs>
        <w:spacing w:line="360" w:lineRule="auto"/>
        <w:ind w:left="-426"/>
        <w:jc w:val="right"/>
        <w:rPr>
          <w:rFonts w:ascii="Gotham Light" w:hAnsi="Gotham Light" w:cs="Arial"/>
          <w:color w:val="F9671B"/>
          <w:sz w:val="16"/>
          <w:szCs w:val="18"/>
        </w:rPr>
      </w:pPr>
    </w:p>
    <w:p w14:paraId="3C3CED89" w14:textId="77777777" w:rsidR="00245CB7" w:rsidRPr="00245CB7" w:rsidRDefault="00245CB7" w:rsidP="00245CB7">
      <w:pPr>
        <w:spacing w:line="360" w:lineRule="auto"/>
        <w:ind w:left="-426"/>
        <w:jc w:val="right"/>
        <w:rPr>
          <w:rFonts w:ascii="Gotham Light" w:hAnsi="Gotham Light" w:cs="Arial"/>
          <w:color w:val="FA4E23"/>
          <w:sz w:val="16"/>
          <w:szCs w:val="18"/>
        </w:rPr>
      </w:pPr>
      <w:r w:rsidRPr="00245CB7">
        <w:rPr>
          <w:rFonts w:ascii="Gotham Light" w:hAnsi="Gotham Light" w:cs="Arial"/>
          <w:color w:val="FA4E23"/>
          <w:sz w:val="16"/>
          <w:szCs w:val="18"/>
        </w:rPr>
        <w:t>*campo obbligatorio</w:t>
      </w:r>
    </w:p>
    <w:p w14:paraId="087177EA" w14:textId="77777777" w:rsidR="00700FF8" w:rsidRPr="00B71C71" w:rsidRDefault="00700FF8" w:rsidP="00B71C71">
      <w:pPr>
        <w:tabs>
          <w:tab w:val="left" w:pos="-426"/>
        </w:tabs>
        <w:spacing w:line="360" w:lineRule="auto"/>
        <w:ind w:left="-426"/>
        <w:jc w:val="right"/>
        <w:rPr>
          <w:rFonts w:ascii="Gotham Light" w:hAnsi="Gotham Light" w:cs="Arial"/>
          <w:color w:val="F9671B"/>
          <w:sz w:val="16"/>
          <w:szCs w:val="18"/>
        </w:rPr>
      </w:pPr>
    </w:p>
    <w:p w14:paraId="04120901" w14:textId="77777777" w:rsidR="00700FF8" w:rsidRPr="00B71C71" w:rsidRDefault="00700FF8"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42F0194B" w14:textId="77777777" w:rsidR="00700FF8" w:rsidRPr="00B71C71" w:rsidRDefault="00700FF8" w:rsidP="00B71C71">
      <w:pPr>
        <w:ind w:left="142" w:right="134"/>
        <w:jc w:val="center"/>
        <w:rPr>
          <w:rFonts w:ascii="Gotham Light" w:hAnsi="Gotham Light"/>
          <w:sz w:val="18"/>
          <w:szCs w:val="18"/>
        </w:rPr>
      </w:pPr>
    </w:p>
    <w:p w14:paraId="1007395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02FE2C7"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1. Dati conferiti per l’esecuzione del contratto o la fruizione di un servizio</w:t>
      </w:r>
    </w:p>
    <w:p w14:paraId="481B9EC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6A7BBE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4BE11D5B" w14:textId="77777777" w:rsidR="00700FF8" w:rsidRPr="00E14657" w:rsidRDefault="00700FF8" w:rsidP="00B71C71">
      <w:pPr>
        <w:pStyle w:val="AlmaParagrafo"/>
        <w:ind w:left="142" w:right="134"/>
        <w:rPr>
          <w:rFonts w:ascii="Gotham Light" w:hAnsi="Gotham Light"/>
          <w:sz w:val="18"/>
          <w:szCs w:val="18"/>
        </w:rPr>
      </w:pPr>
      <w:r w:rsidRPr="00E14657">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63016FC" w14:textId="77777777" w:rsidR="00700FF8" w:rsidRPr="00E14657" w:rsidRDefault="00700FF8" w:rsidP="00B71C71">
      <w:pPr>
        <w:pStyle w:val="AlmaParagrafo"/>
        <w:ind w:left="142" w:right="134"/>
        <w:rPr>
          <w:rFonts w:ascii="Gotham Light" w:hAnsi="Gotham Light"/>
          <w:sz w:val="18"/>
          <w:szCs w:val="18"/>
        </w:rPr>
      </w:pPr>
      <w:r w:rsidRPr="00E1465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DEE7CBD" w14:textId="77777777" w:rsidR="00700FF8" w:rsidRPr="00E14657" w:rsidRDefault="00700FF8" w:rsidP="00B71C71">
      <w:pPr>
        <w:pStyle w:val="AlmaParagrafo"/>
        <w:ind w:left="142" w:right="134"/>
        <w:rPr>
          <w:rFonts w:ascii="Gotham Light" w:hAnsi="Gotham Light"/>
          <w:iCs/>
          <w:sz w:val="18"/>
          <w:szCs w:val="18"/>
        </w:rPr>
      </w:pPr>
    </w:p>
    <w:p w14:paraId="51344B8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1 Tempi di trattamento</w:t>
      </w:r>
    </w:p>
    <w:p w14:paraId="5E42775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36E8799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F8DE99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2479EEC" w14:textId="77777777" w:rsidR="00700FF8" w:rsidRPr="00E14657" w:rsidRDefault="00700FF8" w:rsidP="00B71C71">
      <w:pPr>
        <w:ind w:left="142" w:right="134"/>
        <w:jc w:val="both"/>
        <w:rPr>
          <w:rFonts w:ascii="Gotham Light" w:hAnsi="Gotham Light"/>
          <w:sz w:val="18"/>
          <w:szCs w:val="18"/>
        </w:rPr>
      </w:pPr>
    </w:p>
    <w:p w14:paraId="20A8A5BE" w14:textId="77777777" w:rsidR="00700FF8" w:rsidRPr="00E14657" w:rsidRDefault="00700FF8" w:rsidP="00B71C71">
      <w:pPr>
        <w:ind w:left="142" w:right="134"/>
        <w:jc w:val="both"/>
        <w:rPr>
          <w:rFonts w:ascii="Gotham Light" w:hAnsi="Gotham Light"/>
          <w:color w:val="4472C4"/>
          <w:sz w:val="18"/>
          <w:szCs w:val="18"/>
        </w:rPr>
      </w:pPr>
      <w:r w:rsidRPr="00E14657">
        <w:rPr>
          <w:rFonts w:ascii="Gotham Light" w:hAnsi="Gotham Light"/>
          <w:color w:val="4472C4"/>
          <w:sz w:val="18"/>
          <w:szCs w:val="18"/>
        </w:rPr>
        <w:t xml:space="preserve">1.2 Dati Audio-visivi e Immagini </w:t>
      </w:r>
    </w:p>
    <w:p w14:paraId="00EB33F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A35E25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03A4D93"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37BED76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2. Dati conferiti per finalità di informazione delle attività svolte da BBS e per finalità promozionali</w:t>
      </w:r>
    </w:p>
    <w:p w14:paraId="2F5A131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2D9BF5B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32E071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1 Modalità di contatto</w:t>
      </w:r>
    </w:p>
    <w:p w14:paraId="27D3754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Per contattarLa a fini informativi e promozionali potremo utilizzare sia modalità automatizzate come e-mail e sms, sia la posta cartacea e il telefono.</w:t>
      </w:r>
    </w:p>
    <w:p w14:paraId="764799F5"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lastRenderedPageBreak/>
        <w:t>2.2 Cosa accade in caso di mancato consenso?</w:t>
      </w:r>
    </w:p>
    <w:p w14:paraId="33EA326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3A9D8B7D"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3 Comunicazioni via email per servizi analoghi a quelli già richiesti</w:t>
      </w:r>
    </w:p>
    <w:p w14:paraId="48FD18F8" w14:textId="77777777" w:rsidR="00700FF8" w:rsidRPr="00E14657" w:rsidRDefault="00700FF8" w:rsidP="00B71C71">
      <w:pPr>
        <w:pStyle w:val="Titolo4"/>
        <w:rPr>
          <w:rFonts w:ascii="Gotham Light" w:eastAsia="Times New Roman" w:hAnsi="Gotham Light"/>
          <w:i w:val="0"/>
          <w:color w:val="auto"/>
          <w:sz w:val="18"/>
          <w:szCs w:val="18"/>
        </w:rPr>
      </w:pPr>
      <w:r w:rsidRPr="00E14657">
        <w:rPr>
          <w:rFonts w:ascii="Gotham Light" w:eastAsia="Times New Roman" w:hAnsi="Gotham Light"/>
          <w:i w:val="0"/>
          <w:color w:val="auto"/>
          <w:sz w:val="18"/>
          <w:szCs w:val="18"/>
        </w:rPr>
        <w:t xml:space="preserve">Nel caso in cui Lei non esprima un espresso rifiuto, se la legge lo consente, </w:t>
      </w:r>
      <w:r w:rsidRPr="00E14657">
        <w:rPr>
          <w:rFonts w:ascii="Gotham Light" w:hAnsi="Gotham Light"/>
          <w:i w:val="0"/>
          <w:sz w:val="18"/>
          <w:szCs w:val="18"/>
        </w:rPr>
        <w:t>BBS</w:t>
      </w:r>
      <w:r w:rsidRPr="00E1465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30B3C4C7"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4 Tempi di trattamento relativi alle attività informative e promozionali</w:t>
      </w:r>
    </w:p>
    <w:p w14:paraId="7B90C23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7B785D9F"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 xml:space="preserve">2.5 Consenso alla profilazione per finalità informative e promozionali </w:t>
      </w:r>
    </w:p>
    <w:p w14:paraId="53AC974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1F340B4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2AA295F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A60DEE8"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1543583"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695A42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6 Cosa accade in caso di mancato consenso alla profilazione?</w:t>
      </w:r>
    </w:p>
    <w:p w14:paraId="35C7438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876B0A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7 Tempi di trattamento relativi all’attività di profilazione</w:t>
      </w:r>
    </w:p>
    <w:p w14:paraId="3C64580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7092D2F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BB38127"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3. Attività di stage e placement per gli iscritti a Corsi e a Master. Comunicazione dei dati a imprese terze</w:t>
      </w:r>
    </w:p>
    <w:p w14:paraId="406E9D18"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offre agli iscritti ai Corsi e ai Master la possibilità di essere contattati da imprese terze interessate a proporre agli iscritti attività di stage e placement.</w:t>
      </w:r>
    </w:p>
    <w:p w14:paraId="6E8D791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ttraverso questa attività BBS intende agire da facilitatore nel processo d’incontro tra domanda e offerta di lavoro.</w:t>
      </w:r>
    </w:p>
    <w:p w14:paraId="446B12E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AC07CD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Le imprese terze a cui eventualmente potranno essere comunicati i dati hanno sede nell’Unione Europea. </w:t>
      </w:r>
    </w:p>
    <w:p w14:paraId="2581E693"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3.1 Cosa accade in caso di mancato consenso?</w:t>
      </w:r>
    </w:p>
    <w:p w14:paraId="03775E2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15640CAF"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3.2 Tempi di trattamento</w:t>
      </w:r>
    </w:p>
    <w:p w14:paraId="3A475B7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E8D699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218422E" w14:textId="77777777" w:rsidR="00700FF8" w:rsidRPr="00E14657" w:rsidRDefault="00700FF8" w:rsidP="00B71C71">
      <w:pPr>
        <w:ind w:left="142" w:right="134"/>
        <w:jc w:val="both"/>
        <w:rPr>
          <w:rFonts w:ascii="Gotham Light" w:hAnsi="Gotham Light"/>
          <w:sz w:val="18"/>
          <w:szCs w:val="18"/>
        </w:rPr>
      </w:pPr>
    </w:p>
    <w:p w14:paraId="27AFE2BD"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lastRenderedPageBreak/>
        <w:t>4. Attività statistiche e ricerche di mercato anche mediante profilazione</w:t>
      </w:r>
    </w:p>
    <w:p w14:paraId="219A223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1202CC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3A62344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4.1 Cosa accade in caso di mancato consenso?</w:t>
      </w:r>
    </w:p>
    <w:p w14:paraId="647CF9F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98E2E9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 xml:space="preserve">4.2 Tempi di trattamento </w:t>
      </w:r>
    </w:p>
    <w:p w14:paraId="4E9EBAC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3A709FF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DB68721" w14:textId="77777777" w:rsidR="00700FF8" w:rsidRPr="00E14657" w:rsidRDefault="00700FF8" w:rsidP="00B71C71">
      <w:pPr>
        <w:ind w:left="142" w:right="134"/>
        <w:jc w:val="both"/>
        <w:rPr>
          <w:rFonts w:ascii="Gotham Light" w:hAnsi="Gotham Light"/>
          <w:sz w:val="18"/>
          <w:szCs w:val="18"/>
        </w:rPr>
      </w:pPr>
    </w:p>
    <w:p w14:paraId="2E6AA4C7"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5. Modalità del trattamento</w:t>
      </w:r>
    </w:p>
    <w:p w14:paraId="4C402B1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l trattamento dei dati personali è effettuato da BBS con modalità cartacee ed informatizzate.</w:t>
      </w:r>
    </w:p>
    <w:p w14:paraId="54C16E5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1BB3C64C"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6. Titolare del trattamento</w:t>
      </w:r>
    </w:p>
    <w:p w14:paraId="5ACB034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E14657">
          <w:rPr>
            <w:rStyle w:val="Collegamentoipertestuale"/>
            <w:rFonts w:ascii="Gotham Light" w:hAnsi="Gotham Light"/>
            <w:sz w:val="18"/>
            <w:szCs w:val="18"/>
          </w:rPr>
          <w:t>http://www.bbs.unibo.it/hp/contatti</w:t>
        </w:r>
      </w:hyperlink>
      <w:r w:rsidRPr="00E14657">
        <w:rPr>
          <w:rFonts w:ascii="Gotham Light" w:hAnsi="Gotham Light"/>
          <w:sz w:val="18"/>
          <w:szCs w:val="18"/>
        </w:rPr>
        <w:t>.</w:t>
      </w:r>
    </w:p>
    <w:p w14:paraId="3949F1C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7. Responsabili di trattamento e comunicazione dei Suoi dati a terzi</w:t>
      </w:r>
    </w:p>
    <w:p w14:paraId="64CCDBC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E14657">
          <w:rPr>
            <w:rStyle w:val="Collegamentoipertestuale"/>
            <w:rFonts w:ascii="Gotham Light" w:hAnsi="Gotham Light"/>
            <w:sz w:val="18"/>
            <w:szCs w:val="18"/>
          </w:rPr>
          <w:t>http://www.bbs.unibo.it/hp/legal</w:t>
        </w:r>
      </w:hyperlink>
      <w:r w:rsidRPr="00E14657">
        <w:rPr>
          <w:rFonts w:ascii="Gotham Light" w:hAnsi="Gotham Light"/>
          <w:sz w:val="18"/>
          <w:szCs w:val="18"/>
        </w:rPr>
        <w:t xml:space="preserve"> . </w:t>
      </w:r>
    </w:p>
    <w:p w14:paraId="2218002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 tal fine si segnala che sono designati responsabili di trattamento i soggetti di cui BBS</w:t>
      </w:r>
      <w:r w:rsidRPr="00E14657" w:rsidDel="005002B4">
        <w:rPr>
          <w:rFonts w:ascii="Gotham Light" w:hAnsi="Gotham Light"/>
          <w:sz w:val="18"/>
          <w:szCs w:val="18"/>
        </w:rPr>
        <w:t xml:space="preserve"> </w:t>
      </w:r>
      <w:r w:rsidRPr="00E14657">
        <w:rPr>
          <w:rFonts w:ascii="Gotham Light" w:hAnsi="Gotham Light"/>
          <w:sz w:val="18"/>
          <w:szCs w:val="18"/>
        </w:rPr>
        <w:t>si serve:</w:t>
      </w:r>
    </w:p>
    <w:p w14:paraId="0DCB1EC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 per la gestione delle relazioni con i clienti e più in generale, con i terzi, anche per fini contabili e amministrativi;</w:t>
      </w:r>
    </w:p>
    <w:p w14:paraId="44698C9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 per la gestione delle comunicazioni, anche di natura commerciale e promozionale e per l’erogazione di servizi informativi, promozionali e di profilazione;</w:t>
      </w:r>
    </w:p>
    <w:p w14:paraId="204463B0"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AB12C0E"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8. Responsabile della protezione dei dati (Data Protection Officer)</w:t>
      </w:r>
    </w:p>
    <w:p w14:paraId="79F3FC1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BBS ha designato il proprio Responsabile della protezione dei dati, che può essere contattato ai seguenti riferimenti: </w:t>
      </w:r>
      <w:hyperlink r:id="rId14" w:history="1">
        <w:r w:rsidRPr="00E14657">
          <w:rPr>
            <w:rStyle w:val="Collegamentoipertestuale"/>
            <w:rFonts w:ascii="Gotham Light" w:hAnsi="Gotham Light"/>
            <w:sz w:val="18"/>
            <w:szCs w:val="18"/>
          </w:rPr>
          <w:t>dpo@bbs.unibo.it</w:t>
        </w:r>
      </w:hyperlink>
      <w:r w:rsidRPr="00E14657">
        <w:rPr>
          <w:rFonts w:ascii="Gotham Light" w:hAnsi="Gotham Light"/>
          <w:sz w:val="18"/>
          <w:szCs w:val="18"/>
        </w:rPr>
        <w:t xml:space="preserve"> </w:t>
      </w:r>
    </w:p>
    <w:p w14:paraId="201BB51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1FECAA8"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 xml:space="preserve">9. Luogo del trattamento </w:t>
      </w:r>
    </w:p>
    <w:p w14:paraId="06B17BA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effettua il trattamento dei Suoi dati in Italia.</w:t>
      </w:r>
    </w:p>
    <w:p w14:paraId="61E2843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49F7598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10. Diritti dell’interessato</w:t>
      </w:r>
    </w:p>
    <w:p w14:paraId="313222D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B6FCF5F"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1 Diritto di opposizione</w:t>
      </w:r>
    </w:p>
    <w:p w14:paraId="3B7368F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E14657">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58EDCDE"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2 Diritto alla portabilità dei dati</w:t>
      </w:r>
    </w:p>
    <w:p w14:paraId="64BC044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1BFC99D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44A5BD1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3 Modalità per l’esercizio dei diritti</w:t>
      </w:r>
    </w:p>
    <w:p w14:paraId="25541737"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sercizio dei diritti può essere effettuato</w:t>
      </w:r>
      <w:r w:rsidRPr="00E14657" w:rsidDel="00EA4BB7">
        <w:rPr>
          <w:rFonts w:ascii="Gotham Light" w:hAnsi="Gotham Light"/>
          <w:sz w:val="18"/>
          <w:szCs w:val="18"/>
        </w:rPr>
        <w:t xml:space="preserve"> </w:t>
      </w:r>
      <w:r w:rsidRPr="00E1465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E14657">
          <w:rPr>
            <w:rStyle w:val="Collegamentoipertestuale"/>
            <w:rFonts w:ascii="Gotham Light" w:hAnsi="Gotham Light"/>
            <w:sz w:val="18"/>
            <w:szCs w:val="18"/>
          </w:rPr>
          <w:t>gdpr@bbs.unibo.it</w:t>
        </w:r>
      </w:hyperlink>
      <w:r w:rsidRPr="00E14657">
        <w:rPr>
          <w:rFonts w:ascii="Gotham Light" w:hAnsi="Gotham Light"/>
          <w:sz w:val="18"/>
          <w:szCs w:val="18"/>
        </w:rPr>
        <w:t xml:space="preserve"> </w:t>
      </w:r>
    </w:p>
    <w:p w14:paraId="260B5620" w14:textId="77777777" w:rsidR="00700FF8" w:rsidRPr="00E14657" w:rsidRDefault="00700FF8" w:rsidP="00B71C71">
      <w:pPr>
        <w:spacing w:line="360" w:lineRule="auto"/>
        <w:ind w:left="142" w:right="134"/>
        <w:jc w:val="both"/>
        <w:rPr>
          <w:rFonts w:ascii="Gotham Light" w:hAnsi="Gotham Light"/>
          <w:sz w:val="18"/>
          <w:szCs w:val="18"/>
        </w:rPr>
      </w:pPr>
    </w:p>
    <w:p w14:paraId="1BF3C57F" w14:textId="77777777" w:rsidR="00700FF8" w:rsidRPr="00E14657" w:rsidRDefault="00700FF8" w:rsidP="00B71C71">
      <w:pPr>
        <w:spacing w:line="360" w:lineRule="auto"/>
        <w:rPr>
          <w:rFonts w:ascii="Gotham Light" w:hAnsi="Gotham Light"/>
          <w:sz w:val="18"/>
          <w:szCs w:val="18"/>
        </w:rPr>
      </w:pPr>
      <w:r w:rsidRPr="00E1465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1EC51A1" w14:textId="77777777" w:rsidR="00700FF8" w:rsidRPr="00E14657" w:rsidRDefault="00700FF8" w:rsidP="00B71C71">
      <w:pPr>
        <w:spacing w:line="360" w:lineRule="auto"/>
        <w:ind w:left="142" w:right="134"/>
        <w:jc w:val="both"/>
        <w:rPr>
          <w:rFonts w:ascii="Gotham Light" w:hAnsi="Gotham Light"/>
          <w:sz w:val="18"/>
          <w:szCs w:val="18"/>
        </w:rPr>
      </w:pPr>
    </w:p>
    <w:p w14:paraId="12048C0C" w14:textId="77777777" w:rsidR="00700FF8" w:rsidRPr="00E14657"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E14657">
        <w:rPr>
          <w:rFonts w:ascii="Gotham Light" w:hAnsi="Gotham Light"/>
          <w:sz w:val="18"/>
          <w:szCs w:val="18"/>
        </w:rPr>
        <w:tab/>
        <w:t xml:space="preserve">           </w:t>
      </w:r>
      <w:r w:rsidR="00700FF8" w:rsidRPr="00E1465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 </w:t>
      </w:r>
      <w:r w:rsidR="00700FF8" w:rsidRPr="00E14657">
        <w:rPr>
          <w:rFonts w:ascii="Gotham Light" w:hAnsi="Gotham Light"/>
          <w:sz w:val="18"/>
          <w:szCs w:val="18"/>
        </w:rPr>
        <w:tab/>
      </w:r>
    </w:p>
    <w:p w14:paraId="537D53E4" w14:textId="77777777" w:rsidR="00700FF8" w:rsidRPr="00E14657" w:rsidRDefault="00700FF8" w:rsidP="00B71C71">
      <w:pPr>
        <w:spacing w:line="360" w:lineRule="auto"/>
        <w:ind w:left="142" w:right="134"/>
        <w:jc w:val="both"/>
        <w:rPr>
          <w:rFonts w:ascii="Gotham Light" w:hAnsi="Gotham Light"/>
          <w:sz w:val="18"/>
          <w:szCs w:val="18"/>
        </w:rPr>
      </w:pPr>
    </w:p>
    <w:p w14:paraId="0A084020" w14:textId="77777777" w:rsidR="00700FF8" w:rsidRPr="00E14657"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990CD7C" w14:textId="77777777" w:rsidR="00700FF8" w:rsidRPr="00E14657" w:rsidRDefault="00700FF8" w:rsidP="00B71C71">
      <w:pPr>
        <w:spacing w:line="360" w:lineRule="auto"/>
        <w:ind w:left="142" w:right="134"/>
        <w:jc w:val="both"/>
        <w:rPr>
          <w:rFonts w:ascii="Gotham Light" w:hAnsi="Gotham Light"/>
          <w:sz w:val="18"/>
          <w:szCs w:val="18"/>
        </w:rPr>
      </w:pPr>
    </w:p>
    <w:p w14:paraId="43280149" w14:textId="77777777" w:rsidR="00700FF8" w:rsidRPr="00E14657" w:rsidRDefault="006F79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w:t>
      </w:r>
    </w:p>
    <w:p w14:paraId="70C63571" w14:textId="77777777" w:rsidR="00700FF8" w:rsidRPr="00E14657"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7EFD2DC7" w14:textId="77777777" w:rsidR="00700FF8" w:rsidRPr="00E14657" w:rsidRDefault="00700FF8" w:rsidP="00B71C71">
      <w:pPr>
        <w:spacing w:line="360" w:lineRule="auto"/>
        <w:ind w:left="142" w:right="134"/>
        <w:jc w:val="both"/>
        <w:rPr>
          <w:rFonts w:ascii="Gotham Light" w:hAnsi="Gotham Light"/>
          <w:sz w:val="18"/>
          <w:szCs w:val="18"/>
        </w:rPr>
      </w:pPr>
    </w:p>
    <w:p w14:paraId="51D223B4" w14:textId="77777777" w:rsidR="00700FF8" w:rsidRPr="00E14657" w:rsidRDefault="006F79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w:t>
      </w:r>
    </w:p>
    <w:p w14:paraId="05B08656" w14:textId="77777777" w:rsidR="00700FF8" w:rsidRPr="00B71C71"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l trattamento dei propri dati per realizzare le finalità informative e promozionali descritte nell’informativa mediante profilazione, consentendo a BBS di esaminare</w:t>
      </w:r>
      <w:r w:rsidRPr="00B71C71">
        <w:rPr>
          <w:rFonts w:ascii="Gotham Light" w:hAnsi="Gotham Light"/>
          <w:sz w:val="18"/>
          <w:szCs w:val="18"/>
        </w:rPr>
        <w:t xml:space="preserve"> le proprie preferenze personali, i propri interessi, il proprio percorso formativo, curriculare e professionale al fine di parametrare al meglio i servizi offerti da BBS e dedicare offerte e promozioni personalizzate;</w:t>
      </w:r>
    </w:p>
    <w:p w14:paraId="601E51D4" w14:textId="77777777" w:rsidR="00700FF8" w:rsidRPr="00B71C71" w:rsidRDefault="00700FF8" w:rsidP="00B71C71">
      <w:pPr>
        <w:spacing w:line="360" w:lineRule="auto"/>
        <w:ind w:left="142" w:right="134"/>
        <w:jc w:val="both"/>
        <w:rPr>
          <w:rFonts w:ascii="Gotham Light" w:hAnsi="Gotham Light"/>
          <w:sz w:val="18"/>
          <w:szCs w:val="18"/>
        </w:rPr>
      </w:pPr>
    </w:p>
    <w:p w14:paraId="063621E3"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à il proprio consenso </w:t>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non dà il proprio consenso</w:t>
      </w:r>
    </w:p>
    <w:p w14:paraId="65BEBC35"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14726AD" w14:textId="77777777" w:rsidR="00700FF8" w:rsidRPr="00B71C71" w:rsidRDefault="00700FF8" w:rsidP="00B71C71">
      <w:pPr>
        <w:spacing w:line="360" w:lineRule="auto"/>
        <w:ind w:left="142" w:right="134"/>
        <w:jc w:val="both"/>
        <w:rPr>
          <w:rFonts w:ascii="Gotham Light" w:hAnsi="Gotham Light"/>
          <w:sz w:val="18"/>
          <w:szCs w:val="18"/>
        </w:rPr>
      </w:pPr>
    </w:p>
    <w:p w14:paraId="01A3AA7F"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à il proprio consenso </w:t>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non dà il proprio consenso</w:t>
      </w:r>
    </w:p>
    <w:p w14:paraId="7ED06FF9"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1D64993F" w14:textId="77777777" w:rsidR="00700FF8" w:rsidRPr="00B71C71" w:rsidRDefault="00700FF8" w:rsidP="00B71C71">
      <w:pPr>
        <w:spacing w:line="360" w:lineRule="auto"/>
        <w:ind w:left="142" w:right="134"/>
        <w:jc w:val="both"/>
        <w:rPr>
          <w:rFonts w:ascii="Gotham Light" w:hAnsi="Gotham Light"/>
          <w:sz w:val="18"/>
          <w:szCs w:val="18"/>
        </w:rPr>
      </w:pPr>
    </w:p>
    <w:p w14:paraId="3757D995"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4042FED9"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mici/Ex studenti</w:t>
      </w:r>
    </w:p>
    <w:p w14:paraId="65379CE0"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zienda in cui lavori</w:t>
      </w:r>
    </w:p>
    <w:p w14:paraId="218A399C"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Ricerca su Google</w:t>
      </w:r>
    </w:p>
    <w:p w14:paraId="4ED0CF4B"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ocenti</w:t>
      </w:r>
    </w:p>
    <w:p w14:paraId="3BAD3DDF"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LinkedIn</w:t>
      </w:r>
    </w:p>
    <w:p w14:paraId="002B74C0"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Fiere/Eventi</w:t>
      </w:r>
    </w:p>
    <w:p w14:paraId="1E2A89F9" w14:textId="77777777" w:rsidR="00700FF8" w:rsidRPr="00B71C71" w:rsidRDefault="006F79C4"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ltro: </w:t>
      </w:r>
      <w:sdt>
        <w:sdtPr>
          <w:rPr>
            <w:rFonts w:ascii="Gotham Light" w:hAnsi="Gotham Light"/>
            <w:sz w:val="18"/>
            <w:szCs w:val="18"/>
          </w:rPr>
          <w:id w:val="1812989566"/>
          <w:placeholder>
            <w:docPart w:val="5652A40A0C254EBE913B8A81512F2A41"/>
          </w:placeholder>
        </w:sdtPr>
        <w:sdtEndPr/>
        <w:sdtContent>
          <w:r w:rsidR="00700FF8" w:rsidRPr="00B71C71">
            <w:rPr>
              <w:rFonts w:ascii="Gotham Light" w:hAnsi="Gotham Light"/>
              <w:sz w:val="18"/>
              <w:szCs w:val="18"/>
            </w:rPr>
            <w:t>__________________________________________________</w:t>
          </w:r>
        </w:sdtContent>
      </w:sdt>
    </w:p>
    <w:p w14:paraId="60FBCCFB" w14:textId="77777777" w:rsidR="00700FF8" w:rsidRPr="00B71C71" w:rsidRDefault="00700FF8" w:rsidP="00B71C71">
      <w:pPr>
        <w:spacing w:line="360" w:lineRule="auto"/>
        <w:ind w:left="142" w:right="134"/>
        <w:jc w:val="both"/>
        <w:rPr>
          <w:rFonts w:ascii="Gotham Light" w:hAnsi="Gotham Light"/>
          <w:sz w:val="18"/>
          <w:szCs w:val="18"/>
        </w:rPr>
      </w:pPr>
    </w:p>
    <w:p w14:paraId="36F391E6" w14:textId="77777777" w:rsidR="00700FF8" w:rsidRPr="00B71C71" w:rsidRDefault="00700FF8"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34E1ADCCEC364EF0BDCBF858834D3CCC"/>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93100CB" w14:textId="77777777" w:rsidR="00700FF8" w:rsidRPr="00B71C71" w:rsidRDefault="00700FF8" w:rsidP="00B71C71">
      <w:pPr>
        <w:spacing w:line="360" w:lineRule="auto"/>
        <w:ind w:right="134"/>
        <w:rPr>
          <w:rFonts w:ascii="Gotham Light" w:hAnsi="Gotham Light"/>
          <w:sz w:val="18"/>
          <w:szCs w:val="18"/>
        </w:rPr>
      </w:pPr>
    </w:p>
    <w:p w14:paraId="27F8363A" w14:textId="77777777" w:rsidR="00700FF8" w:rsidRPr="00B71C71" w:rsidRDefault="00700FF8" w:rsidP="00B71C71">
      <w:pPr>
        <w:spacing w:line="360" w:lineRule="auto"/>
        <w:ind w:left="142" w:right="134"/>
        <w:rPr>
          <w:rFonts w:ascii="Gotham Light" w:hAnsi="Gotham Light"/>
          <w:sz w:val="18"/>
          <w:szCs w:val="18"/>
        </w:rPr>
      </w:pPr>
    </w:p>
    <w:p w14:paraId="784517AC" w14:textId="77777777" w:rsidR="00700FF8" w:rsidRPr="00B71C71" w:rsidRDefault="00700FF8"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E71C4BA5A861477DA7EC8C94E0716D2C"/>
          </w:placeholder>
        </w:sdtPr>
        <w:sdtEndPr/>
        <w:sdtContent>
          <w:sdt>
            <w:sdtPr>
              <w:rPr>
                <w:rFonts w:ascii="Gotham Light" w:hAnsi="Gotham Light"/>
                <w:color w:val="A6A6A6" w:themeColor="background1" w:themeShade="A6"/>
                <w:sz w:val="18"/>
                <w:szCs w:val="18"/>
                <w:u w:val="single"/>
              </w:rPr>
              <w:id w:val="-538890890"/>
              <w:placeholder>
                <w:docPart w:val="C620B8D8F2B54FDE9D1283533C5B2F38"/>
              </w:placeholder>
            </w:sdtPr>
            <w:sdtEndPr/>
            <w:sdtContent>
              <w:r w:rsidRPr="00B71C71">
                <w:rPr>
                  <w:rFonts w:ascii="Gotham Light" w:hAnsi="Gotham Light"/>
                  <w:color w:val="A6A6A6" w:themeColor="background1" w:themeShade="A6"/>
                  <w:sz w:val="18"/>
                  <w:szCs w:val="18"/>
                  <w:u w:val="single"/>
                </w:rPr>
                <w:t xml:space="preserve">  __</w:t>
              </w:r>
              <w:r w:rsidR="00E9091D" w:rsidRPr="00E9091D">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790324946"/>
                  <w:placeholder>
                    <w:docPart w:val="F5DB3110D1FD4102ABE78E24DEB5C4EF"/>
                  </w:placeholder>
                </w:sdtPr>
                <w:sdtEndPr/>
                <w:sdtContent>
                  <w:r w:rsidR="00E9091D"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00E9091D" w:rsidRPr="00B71C71">
                    <w:rPr>
                      <w:rFonts w:ascii="Gotham Light" w:hAnsi="Gotham Light"/>
                      <w:color w:val="A6A6A6" w:themeColor="background1" w:themeShade="A6"/>
                      <w:sz w:val="18"/>
                      <w:szCs w:val="18"/>
                      <w:u w:val="single"/>
                    </w:rPr>
                    <w:t>_</w:t>
                  </w:r>
                </w:sdtContent>
              </w:sdt>
            </w:sdtContent>
          </w:sdt>
        </w:sdtContent>
      </w:sdt>
    </w:p>
    <w:p w14:paraId="0DAA2211" w14:textId="77777777" w:rsidR="00700FF8" w:rsidRDefault="00700FF8"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699F003B" w14:textId="77777777" w:rsidR="00700FF8" w:rsidRDefault="00700FF8" w:rsidP="00305D4C">
      <w:pPr>
        <w:spacing w:after="160" w:line="259" w:lineRule="auto"/>
        <w:rPr>
          <w:rFonts w:ascii="Gotham Light" w:hAnsi="Gotham Light"/>
        </w:rPr>
        <w:sectPr w:rsidR="00700FF8" w:rsidSect="00700FF8">
          <w:footerReference w:type="default" r:id="rId16"/>
          <w:pgSz w:w="11900" w:h="16840"/>
          <w:pgMar w:top="851" w:right="1077" w:bottom="1361" w:left="1077" w:header="567" w:footer="442" w:gutter="0"/>
          <w:pgNumType w:start="1"/>
          <w:cols w:space="708"/>
          <w:docGrid w:linePitch="360"/>
        </w:sectPr>
      </w:pPr>
    </w:p>
    <w:p w14:paraId="13D8D05F" w14:textId="72E5F2CE" w:rsidR="00BE55D7" w:rsidRDefault="00BE55D7">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38F5999" w14:textId="77777777" w:rsidR="004C0B1E" w:rsidRPr="00AC5C92" w:rsidRDefault="004C0B1E" w:rsidP="004C0B1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6D6D1454" w14:textId="77777777" w:rsidR="004C0B1E" w:rsidRPr="00AC5C92" w:rsidRDefault="004C0B1E" w:rsidP="004C0B1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CB1BAE0" w14:textId="77777777" w:rsidR="004C0B1E" w:rsidRDefault="004C0B1E" w:rsidP="004C0B1E">
          <w:pPr>
            <w:tabs>
              <w:tab w:val="left" w:pos="-426"/>
            </w:tabs>
            <w:ind w:left="284" w:right="276"/>
            <w:jc w:val="both"/>
            <w:rPr>
              <w:rFonts w:ascii="Gotham Bold" w:hAnsi="Gotham Bold"/>
              <w:bCs/>
              <w:color w:val="404040" w:themeColor="text1" w:themeTint="BF"/>
              <w:sz w:val="17"/>
              <w:szCs w:val="17"/>
            </w:rPr>
          </w:pPr>
        </w:p>
        <w:p w14:paraId="195AEDA2" w14:textId="77777777" w:rsidR="004C0B1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05B138D"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5109EECC" w14:textId="77777777" w:rsidR="004C0B1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051AFB81"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772F2CD9"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7D86861" w14:textId="77777777" w:rsidR="004C0B1E" w:rsidRDefault="004C0B1E" w:rsidP="004C0B1E">
          <w:pPr>
            <w:pStyle w:val="corpolettera"/>
            <w:ind w:left="284" w:right="276"/>
            <w:rPr>
              <w:rFonts w:ascii="Gotham Light" w:hAnsi="Gotham Light"/>
              <w:color w:val="262626" w:themeColor="text1" w:themeTint="D9"/>
              <w:sz w:val="17"/>
              <w:szCs w:val="17"/>
            </w:rPr>
          </w:pPr>
        </w:p>
        <w:p w14:paraId="742952A3"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0542BA7"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81B89FF"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0389DDDF" w14:textId="77777777" w:rsidR="004C0B1E" w:rsidRPr="00B52D26"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5B116C82" w14:textId="77777777" w:rsidR="004C0B1E" w:rsidRPr="00B52D26" w:rsidRDefault="004C0B1E" w:rsidP="004C0B1E">
          <w:pPr>
            <w:pStyle w:val="corpolettera"/>
            <w:ind w:left="426" w:right="276"/>
            <w:rPr>
              <w:rFonts w:ascii="Gotham Light" w:hAnsi="Gotham Light"/>
              <w:color w:val="262626" w:themeColor="text1" w:themeTint="D9"/>
              <w:sz w:val="17"/>
              <w:szCs w:val="17"/>
            </w:rPr>
          </w:pPr>
        </w:p>
        <w:p w14:paraId="467C8F6B"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3396CDB2"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3B5DE6A1"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C657479"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7B321275"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4AFAFDCD"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19E77F83"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113767E"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42B59890"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4BAAAF84"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6E1C47AC" w14:textId="77777777" w:rsidR="004C0B1E" w:rsidRDefault="004C0B1E" w:rsidP="004C0B1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DF680D4" w14:textId="77777777" w:rsidR="004C0B1E" w:rsidRPr="00F75AD1" w:rsidRDefault="004C0B1E" w:rsidP="004C0B1E">
          <w:pPr>
            <w:pStyle w:val="corpolettera"/>
            <w:ind w:left="704" w:right="276"/>
            <w:rPr>
              <w:rFonts w:ascii="Gotham Medium" w:hAnsi="Gotham Medium"/>
              <w:color w:val="404040" w:themeColor="text1" w:themeTint="BF"/>
              <w:sz w:val="17"/>
              <w:szCs w:val="17"/>
            </w:rPr>
          </w:pPr>
        </w:p>
        <w:p w14:paraId="04B91BDD" w14:textId="77777777" w:rsidR="004C0B1E" w:rsidRPr="00AE22AC" w:rsidRDefault="004C0B1E" w:rsidP="004C0B1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4C6E8E67"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4859EA32" w14:textId="77777777" w:rsidR="004C0B1E" w:rsidRDefault="004C0B1E" w:rsidP="004C0B1E">
          <w:pPr>
            <w:pStyle w:val="corpolettera"/>
            <w:ind w:left="284" w:right="276"/>
            <w:rPr>
              <w:rFonts w:ascii="Gotham Light" w:hAnsi="Gotham Light"/>
              <w:color w:val="262626" w:themeColor="text1" w:themeTint="D9"/>
              <w:sz w:val="17"/>
              <w:szCs w:val="17"/>
            </w:rPr>
          </w:pPr>
        </w:p>
        <w:p w14:paraId="3C7A65C4"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E9EF5BB" w14:textId="77777777" w:rsidR="004C0B1E" w:rsidRDefault="004C0B1E" w:rsidP="004C0B1E">
          <w:pPr>
            <w:pStyle w:val="corpolettera"/>
            <w:ind w:left="284" w:right="276"/>
            <w:rPr>
              <w:rFonts w:ascii="Gotham Light" w:hAnsi="Gotham Light"/>
              <w:color w:val="262626" w:themeColor="text1" w:themeTint="D9"/>
              <w:sz w:val="17"/>
              <w:szCs w:val="17"/>
            </w:rPr>
          </w:pPr>
        </w:p>
        <w:p w14:paraId="7345E57E"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5B81F574" w14:textId="77777777" w:rsidR="004C0B1E" w:rsidRPr="00F75AD1" w:rsidRDefault="004C0B1E" w:rsidP="004C0B1E">
          <w:pPr>
            <w:pStyle w:val="corpolettera"/>
            <w:ind w:left="284" w:right="276"/>
            <w:rPr>
              <w:rFonts w:ascii="Gotham Medium" w:hAnsi="Gotham Medium"/>
              <w:color w:val="262626" w:themeColor="text1" w:themeTint="D9"/>
              <w:sz w:val="17"/>
              <w:szCs w:val="17"/>
            </w:rPr>
          </w:pPr>
        </w:p>
        <w:p w14:paraId="23B24586" w14:textId="77777777" w:rsidR="004C0B1E" w:rsidRDefault="004C0B1E" w:rsidP="004C0B1E">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21EC1E" w14:textId="77777777" w:rsidR="004C0B1E" w:rsidRPr="00F30A54" w:rsidRDefault="004C0B1E" w:rsidP="004C0B1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56BE47B"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47293B9E"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3E0FCD6" w14:textId="77777777" w:rsidR="004C0B1E" w:rsidRDefault="004C0B1E" w:rsidP="004C0B1E">
          <w:pPr>
            <w:pStyle w:val="corpolettera"/>
            <w:ind w:left="284" w:right="276"/>
            <w:rPr>
              <w:rFonts w:ascii="Gotham Light" w:hAnsi="Gotham Light"/>
              <w:color w:val="262626" w:themeColor="text1" w:themeTint="D9"/>
              <w:sz w:val="17"/>
              <w:szCs w:val="17"/>
            </w:rPr>
          </w:pPr>
        </w:p>
        <w:p w14:paraId="39504874"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7F85225"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6C7444A2"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4379E9F8"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3711B752"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DB291AA" w14:textId="77777777" w:rsidR="004C0B1E" w:rsidRPr="00F75AD1" w:rsidRDefault="004C0B1E" w:rsidP="004C0B1E">
          <w:pPr>
            <w:pStyle w:val="corpolettera"/>
            <w:ind w:left="284" w:right="276"/>
            <w:rPr>
              <w:rFonts w:ascii="Gotham Medium" w:hAnsi="Gotham Medium"/>
              <w:color w:val="262626" w:themeColor="text1" w:themeTint="D9"/>
              <w:sz w:val="17"/>
              <w:szCs w:val="17"/>
            </w:rPr>
          </w:pPr>
        </w:p>
        <w:p w14:paraId="068B0E8A" w14:textId="77777777" w:rsidR="004C0B1E" w:rsidRPr="00D82BC3" w:rsidRDefault="004C0B1E" w:rsidP="004C0B1E">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1FB96734" w14:textId="77777777" w:rsidR="004C0B1E" w:rsidRPr="00D82BC3" w:rsidRDefault="004C0B1E" w:rsidP="004C0B1E">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26B8E9AB"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1EE90C4E" w14:textId="77777777" w:rsidR="004C0B1E" w:rsidRPr="00D82BC3" w:rsidRDefault="004C0B1E" w:rsidP="004C0B1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6D89D53D"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5BC67B3F" w14:textId="77777777" w:rsidR="004C0B1E" w:rsidRPr="00D82BC3" w:rsidRDefault="004C0B1E" w:rsidP="004C0B1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87303EA"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1F6A14A8" w14:textId="77777777" w:rsidR="004C0B1E" w:rsidRPr="00D82BC3" w:rsidRDefault="004C0B1E" w:rsidP="004C0B1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3A7330B" w14:textId="77777777" w:rsidR="004C0B1E" w:rsidRDefault="004C0B1E" w:rsidP="004C0B1E">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005E07D0" w14:textId="77777777" w:rsidR="004C0B1E" w:rsidRDefault="004C0B1E" w:rsidP="004C0B1E">
          <w:pPr>
            <w:pStyle w:val="corpolettera"/>
            <w:ind w:left="284" w:right="276"/>
            <w:rPr>
              <w:rFonts w:ascii="Gotham Medium" w:hAnsi="Gotham Medium"/>
              <w:color w:val="262626" w:themeColor="text1" w:themeTint="D9"/>
              <w:sz w:val="17"/>
              <w:szCs w:val="17"/>
            </w:rPr>
          </w:pPr>
        </w:p>
        <w:p w14:paraId="325E6FBC" w14:textId="77777777" w:rsidR="004C0B1E" w:rsidRDefault="004C0B1E" w:rsidP="004C0B1E">
          <w:pPr>
            <w:pStyle w:val="corpolettera"/>
            <w:ind w:left="284" w:right="276"/>
            <w:rPr>
              <w:rFonts w:ascii="Gotham Medium" w:hAnsi="Gotham Medium"/>
              <w:color w:val="262626" w:themeColor="text1" w:themeTint="D9"/>
              <w:sz w:val="17"/>
              <w:szCs w:val="17"/>
            </w:rPr>
          </w:pPr>
        </w:p>
        <w:p w14:paraId="6BF1497A" w14:textId="77777777" w:rsidR="004C0B1E" w:rsidRDefault="004C0B1E" w:rsidP="004C0B1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29CAECE" w14:textId="77777777" w:rsidR="004C0B1E" w:rsidRPr="00964934" w:rsidRDefault="004C0B1E" w:rsidP="004C0B1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FEAD473" w14:textId="77777777" w:rsidR="004C0B1E" w:rsidRPr="00964934" w:rsidRDefault="004C0B1E" w:rsidP="004C0B1E">
          <w:pPr>
            <w:pStyle w:val="corpolettera"/>
            <w:ind w:left="284" w:right="276"/>
            <w:rPr>
              <w:rFonts w:ascii="Gotham Light" w:hAnsi="Gotham Light"/>
              <w:color w:val="262626" w:themeColor="text1" w:themeTint="D9"/>
              <w:sz w:val="17"/>
              <w:szCs w:val="17"/>
            </w:rPr>
          </w:pPr>
        </w:p>
        <w:p w14:paraId="1EE521C9" w14:textId="77777777" w:rsidR="004C0B1E" w:rsidRPr="000911BA" w:rsidRDefault="004C0B1E" w:rsidP="004C0B1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74DE5F9" w14:textId="77777777" w:rsidR="004C0B1E" w:rsidRPr="000911BA" w:rsidRDefault="004C0B1E" w:rsidP="004C0B1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627C6602" w14:textId="77777777" w:rsidR="004C0B1E" w:rsidRPr="000911BA" w:rsidRDefault="004C0B1E" w:rsidP="004C0B1E">
          <w:pPr>
            <w:pStyle w:val="corpolettera"/>
            <w:ind w:left="284" w:right="276"/>
            <w:rPr>
              <w:rFonts w:ascii="Gotham Light" w:hAnsi="Gotham Light"/>
              <w:color w:val="262626" w:themeColor="text1" w:themeTint="D9"/>
              <w:sz w:val="17"/>
              <w:szCs w:val="17"/>
            </w:rPr>
          </w:pPr>
        </w:p>
        <w:p w14:paraId="596251C9" w14:textId="77777777" w:rsidR="004C0B1E" w:rsidRPr="000911BA" w:rsidRDefault="004C0B1E" w:rsidP="004C0B1E">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2BE87DE9" w14:textId="77777777" w:rsidR="004C0B1E" w:rsidRPr="000911BA" w:rsidRDefault="004C0B1E" w:rsidP="004C0B1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1333115" w14:textId="77777777" w:rsidR="004C0B1E" w:rsidRPr="006B17AB" w:rsidRDefault="004C0B1E" w:rsidP="004C0B1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3EEB982" w14:textId="77777777" w:rsidR="004C0B1E" w:rsidRPr="006B17AB" w:rsidRDefault="004C0B1E" w:rsidP="004C0B1E">
          <w:pPr>
            <w:pStyle w:val="corpolettera"/>
            <w:ind w:left="284" w:right="276"/>
            <w:rPr>
              <w:rFonts w:ascii="Gotham Light" w:hAnsi="Gotham Light"/>
              <w:color w:val="262626" w:themeColor="text1" w:themeTint="D9"/>
              <w:sz w:val="17"/>
              <w:szCs w:val="17"/>
            </w:rPr>
          </w:pPr>
        </w:p>
        <w:p w14:paraId="284FA9FD" w14:textId="77777777" w:rsidR="004C0B1E" w:rsidRPr="006B17AB" w:rsidRDefault="004C0B1E" w:rsidP="004C0B1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133908D5" w14:textId="77777777" w:rsidR="004C0B1E" w:rsidRPr="006B17AB" w:rsidRDefault="004C0B1E" w:rsidP="004C0B1E">
          <w:pPr>
            <w:ind w:left="284"/>
            <w:rPr>
              <w:rFonts w:ascii="Gotham Light" w:hAnsi="Gotham Light"/>
              <w:color w:val="262626" w:themeColor="text1" w:themeTint="D9"/>
              <w:sz w:val="17"/>
              <w:szCs w:val="17"/>
            </w:rPr>
          </w:pPr>
        </w:p>
        <w:p w14:paraId="0E149685" w14:textId="77777777" w:rsidR="004C0B1E" w:rsidRPr="006B17AB" w:rsidRDefault="004C0B1E" w:rsidP="004C0B1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6DF1634" w14:textId="77777777" w:rsidR="004C0B1E" w:rsidRPr="006B17AB" w:rsidRDefault="004C0B1E" w:rsidP="004C0B1E">
          <w:pPr>
            <w:ind w:left="284"/>
            <w:rPr>
              <w:rFonts w:ascii="Gotham Light" w:hAnsi="Gotham Light"/>
              <w:color w:val="262626" w:themeColor="text1" w:themeTint="D9"/>
              <w:sz w:val="17"/>
              <w:szCs w:val="17"/>
            </w:rPr>
          </w:pPr>
        </w:p>
        <w:p w14:paraId="776390F8" w14:textId="77777777" w:rsidR="004C0B1E" w:rsidRPr="006B17AB" w:rsidRDefault="004C0B1E" w:rsidP="004C0B1E">
          <w:pPr>
            <w:ind w:left="284"/>
            <w:rPr>
              <w:rFonts w:ascii="Gotham Light" w:hAnsi="Gotham Light"/>
              <w:color w:val="262626" w:themeColor="text1" w:themeTint="D9"/>
              <w:sz w:val="17"/>
              <w:szCs w:val="17"/>
            </w:rPr>
          </w:pPr>
        </w:p>
        <w:p w14:paraId="41BD7042" w14:textId="77777777" w:rsidR="004C0B1E" w:rsidRDefault="004C0B1E" w:rsidP="004C0B1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B8858B0" w14:textId="77777777" w:rsidR="004C0B1E" w:rsidRDefault="004C0B1E" w:rsidP="004C0B1E">
          <w:pPr>
            <w:pStyle w:val="corpolettera"/>
            <w:ind w:left="284" w:right="276"/>
            <w:rPr>
              <w:rFonts w:ascii="Gotham Light" w:hAnsi="Gotham Light"/>
              <w:color w:val="262626" w:themeColor="text1" w:themeTint="D9"/>
              <w:sz w:val="17"/>
              <w:szCs w:val="17"/>
              <w:lang w:val="en-US"/>
            </w:rPr>
          </w:pPr>
        </w:p>
        <w:p w14:paraId="58BF2111" w14:textId="77777777" w:rsidR="004C0B1E" w:rsidRPr="00A91BFE" w:rsidRDefault="004C0B1E" w:rsidP="004C0B1E">
          <w:pPr>
            <w:pStyle w:val="corpolettera"/>
            <w:ind w:left="284" w:right="276"/>
            <w:rPr>
              <w:rFonts w:ascii="Gotham Light" w:hAnsi="Gotham Light"/>
              <w:color w:val="262626" w:themeColor="text1" w:themeTint="D9"/>
              <w:sz w:val="17"/>
              <w:szCs w:val="17"/>
              <w:lang w:val="en-US"/>
            </w:rPr>
          </w:pPr>
        </w:p>
        <w:p w14:paraId="37646DCE" w14:textId="77777777" w:rsidR="004C0B1E" w:rsidRDefault="006F79C4" w:rsidP="004C0B1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6C57CF44" w14:textId="77777777" w:rsidR="004C0B1E" w:rsidRPr="00333697" w:rsidRDefault="004C0B1E" w:rsidP="004C0B1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FB767E0" w14:textId="77777777" w:rsidR="004C0B1E" w:rsidRPr="00333697" w:rsidRDefault="004C0B1E" w:rsidP="004C0B1E">
          <w:pPr>
            <w:tabs>
              <w:tab w:val="left" w:pos="-426"/>
            </w:tabs>
            <w:ind w:left="284" w:right="276"/>
            <w:jc w:val="both"/>
            <w:rPr>
              <w:rFonts w:ascii="Gotham Bold" w:hAnsi="Gotham Bold"/>
              <w:bCs/>
              <w:color w:val="404040" w:themeColor="text1" w:themeTint="BF"/>
              <w:sz w:val="17"/>
              <w:szCs w:val="17"/>
            </w:rPr>
          </w:pPr>
        </w:p>
        <w:p w14:paraId="3A18E619" w14:textId="77777777" w:rsidR="004C0B1E" w:rsidRPr="00333697" w:rsidRDefault="004C0B1E" w:rsidP="004C0B1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6840324F"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01D6E9C1"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2CD2378E"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7A9FD09"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F5D0075"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5DE77F90"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1515A948"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7B0BED32"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397804B"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36216ABA"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3B08453A" w14:textId="77777777" w:rsidR="004C0B1E" w:rsidRPr="00333697" w:rsidRDefault="004C0B1E" w:rsidP="004C0B1E">
          <w:pPr>
            <w:pStyle w:val="corpolettera"/>
            <w:ind w:left="284" w:right="276"/>
            <w:rPr>
              <w:rFonts w:ascii="Gotham Light" w:hAnsi="Gotham Light"/>
              <w:color w:val="262626" w:themeColor="text1" w:themeTint="D9"/>
              <w:sz w:val="17"/>
              <w:szCs w:val="17"/>
            </w:rPr>
          </w:pPr>
        </w:p>
        <w:p w14:paraId="47548BE0" w14:textId="77777777" w:rsidR="004C0B1E" w:rsidRPr="00333697" w:rsidRDefault="004C0B1E" w:rsidP="004C0B1E">
          <w:pPr>
            <w:pStyle w:val="corpolettera"/>
            <w:ind w:left="567" w:right="276" w:hanging="283"/>
            <w:rPr>
              <w:rFonts w:ascii="Gotham Medium" w:hAnsi="Gotham Medium"/>
              <w:color w:val="262626" w:themeColor="text1" w:themeTint="D9"/>
              <w:sz w:val="17"/>
              <w:szCs w:val="17"/>
            </w:rPr>
          </w:pPr>
        </w:p>
        <w:p w14:paraId="1186E6FF"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F587736" w14:textId="77777777" w:rsidR="004C0B1E" w:rsidRPr="00333697" w:rsidRDefault="004C0B1E" w:rsidP="004C0B1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FE243C1"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264E4E1B" w14:textId="77777777" w:rsidR="004C0B1E" w:rsidRPr="00333697" w:rsidRDefault="006F79C4" w:rsidP="004C0B1E">
          <w:pPr>
            <w:pStyle w:val="corpolettera"/>
            <w:ind w:left="284" w:right="276"/>
            <w:rPr>
              <w:color w:val="404040" w:themeColor="text1" w:themeTint="BF"/>
              <w:sz w:val="17"/>
              <w:szCs w:val="17"/>
            </w:rPr>
          </w:pPr>
        </w:p>
      </w:sdtContent>
    </w:sdt>
    <w:p w14:paraId="2517398D"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707A49A" w14:textId="77777777" w:rsidR="004C0B1E" w:rsidRPr="00333697"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B425B45" w14:textId="77777777" w:rsidR="004C0B1E" w:rsidRPr="00333697"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4BB4502A" w14:textId="77777777" w:rsidR="004C0B1E" w:rsidRPr="00D05C34"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F743CE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0950C44F" w14:textId="77777777" w:rsidR="004C0B1E" w:rsidRPr="00D05C34" w:rsidRDefault="004C0B1E" w:rsidP="004C0B1E">
      <w:pPr>
        <w:pStyle w:val="corpolettera"/>
        <w:ind w:left="0" w:right="276"/>
        <w:rPr>
          <w:color w:val="404040" w:themeColor="text1" w:themeTint="BF"/>
          <w:sz w:val="17"/>
          <w:szCs w:val="17"/>
        </w:rPr>
      </w:pPr>
    </w:p>
    <w:p w14:paraId="7A87B721" w14:textId="77777777" w:rsidR="004C0B1E" w:rsidRPr="00D05C34" w:rsidRDefault="004C0B1E" w:rsidP="004C0B1E">
      <w:pPr>
        <w:pStyle w:val="corpolettera"/>
        <w:ind w:left="567" w:right="276" w:hanging="283"/>
        <w:rPr>
          <w:color w:val="404040" w:themeColor="text1" w:themeTint="BF"/>
          <w:sz w:val="17"/>
          <w:szCs w:val="17"/>
        </w:rPr>
      </w:pPr>
    </w:p>
    <w:p w14:paraId="4389622D"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888357D"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C78A76B"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6BBB97C0"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6B97F8A" w14:textId="77777777" w:rsidR="004C0B1E" w:rsidRPr="00D05C34" w:rsidRDefault="004C0B1E" w:rsidP="004C0B1E">
      <w:pPr>
        <w:pStyle w:val="corpolettera"/>
        <w:ind w:left="567" w:right="276" w:hanging="283"/>
        <w:rPr>
          <w:color w:val="404040" w:themeColor="text1" w:themeTint="BF"/>
          <w:sz w:val="17"/>
          <w:szCs w:val="17"/>
        </w:rPr>
      </w:pPr>
    </w:p>
    <w:p w14:paraId="655E7C11" w14:textId="77777777" w:rsidR="004C0B1E" w:rsidRPr="00D05C34" w:rsidRDefault="004C0B1E" w:rsidP="004C0B1E">
      <w:pPr>
        <w:pStyle w:val="corpolettera"/>
        <w:ind w:left="567" w:right="276" w:hanging="283"/>
        <w:rPr>
          <w:color w:val="404040" w:themeColor="text1" w:themeTint="BF"/>
          <w:sz w:val="17"/>
          <w:szCs w:val="17"/>
        </w:rPr>
      </w:pPr>
    </w:p>
    <w:p w14:paraId="74CA7515"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5FAAFD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4D37FB9B"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7BC4DDC" w14:textId="77777777" w:rsidR="004C0B1E" w:rsidRPr="00D05C34" w:rsidRDefault="004C0B1E" w:rsidP="004C0B1E">
      <w:pPr>
        <w:pStyle w:val="corpolettera"/>
        <w:ind w:left="567" w:right="276" w:hanging="283"/>
        <w:rPr>
          <w:color w:val="404040" w:themeColor="text1" w:themeTint="BF"/>
          <w:sz w:val="17"/>
          <w:szCs w:val="17"/>
        </w:rPr>
      </w:pPr>
    </w:p>
    <w:p w14:paraId="0E03E7FC" w14:textId="77777777" w:rsidR="004C0B1E" w:rsidRPr="00D05C34" w:rsidRDefault="004C0B1E" w:rsidP="004C0B1E">
      <w:pPr>
        <w:pStyle w:val="corpolettera"/>
        <w:ind w:left="567" w:right="276" w:hanging="283"/>
        <w:rPr>
          <w:color w:val="404040" w:themeColor="text1" w:themeTint="BF"/>
          <w:sz w:val="17"/>
          <w:szCs w:val="17"/>
        </w:rPr>
      </w:pPr>
    </w:p>
    <w:p w14:paraId="46E77A26"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945E836"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9EA2261" w14:textId="77777777" w:rsidR="004C0B1E" w:rsidRPr="00D05C34" w:rsidRDefault="004C0B1E" w:rsidP="004C0B1E">
      <w:pPr>
        <w:pStyle w:val="corpolettera"/>
        <w:ind w:left="567" w:right="276" w:hanging="283"/>
        <w:rPr>
          <w:color w:val="404040" w:themeColor="text1" w:themeTint="BF"/>
          <w:sz w:val="17"/>
          <w:szCs w:val="17"/>
        </w:rPr>
      </w:pPr>
    </w:p>
    <w:p w14:paraId="3635B702" w14:textId="77777777" w:rsidR="004C0B1E" w:rsidRPr="00D05C34" w:rsidRDefault="004C0B1E" w:rsidP="004C0B1E">
      <w:pPr>
        <w:pStyle w:val="corpolettera"/>
        <w:ind w:left="567" w:right="276" w:hanging="283"/>
        <w:rPr>
          <w:color w:val="404040" w:themeColor="text1" w:themeTint="BF"/>
          <w:sz w:val="17"/>
          <w:szCs w:val="17"/>
        </w:rPr>
      </w:pPr>
    </w:p>
    <w:p w14:paraId="45BAA46A"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442446F"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D482C92"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74E29322" w14:textId="77777777" w:rsidR="004C0B1E" w:rsidRPr="00D05C34" w:rsidRDefault="004C0B1E" w:rsidP="004C0B1E">
      <w:pPr>
        <w:pStyle w:val="corpolettera"/>
        <w:ind w:left="567" w:right="276" w:hanging="283"/>
        <w:rPr>
          <w:color w:val="404040" w:themeColor="text1" w:themeTint="BF"/>
          <w:sz w:val="17"/>
          <w:szCs w:val="17"/>
        </w:rPr>
      </w:pPr>
    </w:p>
    <w:p w14:paraId="3333851A" w14:textId="77777777" w:rsidR="004C0B1E" w:rsidRPr="00D05C34" w:rsidRDefault="004C0B1E" w:rsidP="004C0B1E">
      <w:pPr>
        <w:pStyle w:val="corpolettera"/>
        <w:ind w:left="567" w:right="276" w:hanging="283"/>
        <w:rPr>
          <w:color w:val="404040" w:themeColor="text1" w:themeTint="BF"/>
          <w:sz w:val="17"/>
          <w:szCs w:val="17"/>
        </w:rPr>
      </w:pPr>
    </w:p>
    <w:p w14:paraId="5A85F2C3"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FBF0525"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E354245"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C3C252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4A6981E9" w14:textId="77777777" w:rsidR="004C0B1E" w:rsidRPr="00D05C34" w:rsidRDefault="004C0B1E" w:rsidP="004C0B1E">
      <w:pPr>
        <w:pStyle w:val="corpolettera"/>
        <w:ind w:left="567" w:right="276" w:hanging="283"/>
        <w:rPr>
          <w:color w:val="404040" w:themeColor="text1" w:themeTint="BF"/>
          <w:sz w:val="17"/>
          <w:szCs w:val="17"/>
        </w:rPr>
      </w:pPr>
    </w:p>
    <w:p w14:paraId="4CA9AB73" w14:textId="77777777" w:rsidR="004C0B1E" w:rsidRPr="00D05C34" w:rsidRDefault="004C0B1E" w:rsidP="004C0B1E">
      <w:pPr>
        <w:pStyle w:val="corpolettera"/>
        <w:ind w:left="567" w:right="276" w:hanging="283"/>
        <w:rPr>
          <w:color w:val="404040" w:themeColor="text1" w:themeTint="BF"/>
          <w:sz w:val="17"/>
          <w:szCs w:val="17"/>
        </w:rPr>
      </w:pPr>
    </w:p>
    <w:p w14:paraId="24233285" w14:textId="77777777" w:rsidR="004C0B1E" w:rsidRPr="00914CD6" w:rsidRDefault="004C0B1E" w:rsidP="004C0B1E">
      <w:pPr>
        <w:pStyle w:val="corpolettera"/>
        <w:ind w:left="284" w:right="276"/>
        <w:rPr>
          <w:color w:val="404040" w:themeColor="text1" w:themeTint="BF"/>
          <w:sz w:val="17"/>
          <w:szCs w:val="17"/>
        </w:rPr>
      </w:pPr>
    </w:p>
    <w:p w14:paraId="7AA0C3DD" w14:textId="6909C267" w:rsidR="00700FF8" w:rsidRPr="00B71C71" w:rsidRDefault="00700FF8" w:rsidP="00305D4C">
      <w:pPr>
        <w:spacing w:after="160" w:line="259" w:lineRule="auto"/>
        <w:rPr>
          <w:rFonts w:ascii="Gotham Light" w:hAnsi="Gotham Light"/>
        </w:rPr>
      </w:pPr>
    </w:p>
    <w:sectPr w:rsidR="00700FF8" w:rsidRPr="00B71C71" w:rsidSect="00700FF8">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9AD29" w14:textId="77777777" w:rsidR="0034756D" w:rsidRDefault="0034756D" w:rsidP="00A63F45">
      <w:r>
        <w:separator/>
      </w:r>
    </w:p>
  </w:endnote>
  <w:endnote w:type="continuationSeparator" w:id="0">
    <w:p w14:paraId="630B4EF0" w14:textId="77777777" w:rsidR="0034756D" w:rsidRDefault="0034756D" w:rsidP="00A63F45">
      <w:r>
        <w:continuationSeparator/>
      </w:r>
    </w:p>
  </w:endnote>
  <w:endnote w:type="continuationNotice" w:id="1">
    <w:p w14:paraId="09B9040C" w14:textId="77777777" w:rsidR="0034756D" w:rsidRDefault="003475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0183" w14:textId="77777777" w:rsidR="00700FF8" w:rsidRPr="00382198" w:rsidRDefault="00700FF8" w:rsidP="00245CB7">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95EF50E" w14:textId="77777777" w:rsidR="00700FF8" w:rsidRPr="00382198" w:rsidRDefault="00245CB7" w:rsidP="00245CB7">
    <w:pPr>
      <w:ind w:left="-426"/>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000DA52C" wp14:editId="26863592">
          <wp:simplePos x="0" y="0"/>
          <wp:positionH relativeFrom="column">
            <wp:posOffset>-105410</wp:posOffset>
          </wp:positionH>
          <wp:positionV relativeFrom="paragraph">
            <wp:posOffset>98425</wp:posOffset>
          </wp:positionV>
          <wp:extent cx="1306314" cy="561975"/>
          <wp:effectExtent l="0" t="0" r="8255"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6314" cy="561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EBD43A"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439B379"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4A71347"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789B8167" w14:textId="77777777" w:rsidR="00700FF8" w:rsidRPr="00382198" w:rsidRDefault="00700FF8" w:rsidP="006F6CD5">
    <w:pPr>
      <w:spacing w:line="80" w:lineRule="exact"/>
      <w:ind w:left="-426"/>
      <w:jc w:val="right"/>
      <w:rPr>
        <w:rFonts w:ascii="Gotham Book" w:eastAsia="Times" w:hAnsi="Gotham Book" w:cs="Arial"/>
        <w:color w:val="808080"/>
        <w:sz w:val="17"/>
        <w:szCs w:val="17"/>
      </w:rPr>
    </w:pPr>
  </w:p>
  <w:p w14:paraId="00C03ADE" w14:textId="77777777" w:rsidR="00700FF8" w:rsidRPr="00245CB7" w:rsidRDefault="00700FF8"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45CB7">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DFAC" w14:textId="77777777" w:rsidR="00391EB7" w:rsidRPr="00382198" w:rsidRDefault="00391EB7"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964AF77" w14:textId="77777777" w:rsidR="00391EB7" w:rsidRPr="00382198" w:rsidRDefault="00391EB7"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05C1D871" wp14:editId="78992337">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C23E0"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4E91254"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C710511"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sidR="00B71C71">
      <w:rPr>
        <w:rFonts w:ascii="Gotham Book" w:eastAsia="Times" w:hAnsi="Gotham Book" w:cs="Arial"/>
        <w:color w:val="808080"/>
        <w:sz w:val="17"/>
        <w:szCs w:val="17"/>
      </w:rPr>
      <w:t xml:space="preserve">051 2090111 </w:t>
    </w:r>
    <w:r>
      <w:rPr>
        <w:rFonts w:ascii="Gotham Book" w:eastAsia="Times" w:hAnsi="Gotham Book" w:cs="Arial"/>
        <w:color w:val="808080"/>
        <w:sz w:val="17"/>
        <w:szCs w:val="17"/>
      </w:rPr>
      <w:t xml:space="preserve">- </w:t>
    </w:r>
    <w:r w:rsidRPr="00382198">
      <w:rPr>
        <w:rFonts w:ascii="Gotham Book" w:eastAsia="Times" w:hAnsi="Gotham Book" w:cs="Arial"/>
        <w:color w:val="808080"/>
        <w:sz w:val="17"/>
        <w:szCs w:val="17"/>
      </w:rPr>
      <w:t>P. Iva 02095311201</w:t>
    </w:r>
  </w:p>
  <w:p w14:paraId="76DC543C" w14:textId="77777777" w:rsidR="00391EB7" w:rsidRPr="00382198" w:rsidRDefault="00391EB7" w:rsidP="006F6CD5">
    <w:pPr>
      <w:spacing w:line="80" w:lineRule="exact"/>
      <w:ind w:left="-426"/>
      <w:jc w:val="right"/>
      <w:rPr>
        <w:rFonts w:ascii="Gotham Book" w:eastAsia="Times" w:hAnsi="Gotham Book" w:cs="Arial"/>
        <w:color w:val="808080"/>
        <w:sz w:val="17"/>
        <w:szCs w:val="17"/>
      </w:rPr>
    </w:pPr>
  </w:p>
  <w:p w14:paraId="7D9873AF" w14:textId="77777777" w:rsidR="00391EB7" w:rsidRPr="00382198" w:rsidRDefault="00391EB7"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04FF" w14:textId="77777777" w:rsidR="0034756D" w:rsidRDefault="0034756D" w:rsidP="00A63F45">
      <w:r>
        <w:separator/>
      </w:r>
    </w:p>
  </w:footnote>
  <w:footnote w:type="continuationSeparator" w:id="0">
    <w:p w14:paraId="7CA4C786" w14:textId="77777777" w:rsidR="0034756D" w:rsidRDefault="0034756D" w:rsidP="00A63F45">
      <w:r>
        <w:continuationSeparator/>
      </w:r>
    </w:p>
  </w:footnote>
  <w:footnote w:type="continuationNotice" w:id="1">
    <w:p w14:paraId="5A42CC32" w14:textId="77777777" w:rsidR="0034756D" w:rsidRDefault="003475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68470910">
    <w:abstractNumId w:val="0"/>
  </w:num>
  <w:num w:numId="2" w16cid:durableId="1977173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YCwqXKDJfMWDxYA0eZoQ3RvKH8A+f1+sx7GL8nH+8PSq7+w1O0SVeX8AQUJcdM6dkXuKOhTcxxKl7LkraQEzlg==" w:salt="zjXOP3lt8Qfxaa1O5WZ60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DAwNDM1sLQwNTRR0lEKTi0uzszPAykwqgUAUnjQliwAAAA="/>
  </w:docVars>
  <w:rsids>
    <w:rsidRoot w:val="00B06B7F"/>
    <w:rsid w:val="00044701"/>
    <w:rsid w:val="00047EDD"/>
    <w:rsid w:val="000C5ADD"/>
    <w:rsid w:val="0016595C"/>
    <w:rsid w:val="00226CD5"/>
    <w:rsid w:val="00245CB7"/>
    <w:rsid w:val="00247C35"/>
    <w:rsid w:val="00294C1D"/>
    <w:rsid w:val="002A28B9"/>
    <w:rsid w:val="002B4CAB"/>
    <w:rsid w:val="002C5DE9"/>
    <w:rsid w:val="00305D4C"/>
    <w:rsid w:val="0034756D"/>
    <w:rsid w:val="00355A82"/>
    <w:rsid w:val="00390BE1"/>
    <w:rsid w:val="00391EB7"/>
    <w:rsid w:val="003A5CF2"/>
    <w:rsid w:val="003B79B2"/>
    <w:rsid w:val="003D2FBA"/>
    <w:rsid w:val="004072B0"/>
    <w:rsid w:val="00435A14"/>
    <w:rsid w:val="00466EE6"/>
    <w:rsid w:val="00473E58"/>
    <w:rsid w:val="0049529D"/>
    <w:rsid w:val="004B63AE"/>
    <w:rsid w:val="004C0B1E"/>
    <w:rsid w:val="00500083"/>
    <w:rsid w:val="005461A7"/>
    <w:rsid w:val="005631CE"/>
    <w:rsid w:val="005847D9"/>
    <w:rsid w:val="005A3E95"/>
    <w:rsid w:val="005B4CBE"/>
    <w:rsid w:val="005F577D"/>
    <w:rsid w:val="00613A30"/>
    <w:rsid w:val="00613A67"/>
    <w:rsid w:val="006714FA"/>
    <w:rsid w:val="00687830"/>
    <w:rsid w:val="00690F3D"/>
    <w:rsid w:val="00692699"/>
    <w:rsid w:val="006F6CD5"/>
    <w:rsid w:val="006F79C4"/>
    <w:rsid w:val="00700FF8"/>
    <w:rsid w:val="00712EE6"/>
    <w:rsid w:val="00713904"/>
    <w:rsid w:val="0074062C"/>
    <w:rsid w:val="007D7F44"/>
    <w:rsid w:val="007F3D16"/>
    <w:rsid w:val="00830875"/>
    <w:rsid w:val="008325BD"/>
    <w:rsid w:val="00896B07"/>
    <w:rsid w:val="008F0341"/>
    <w:rsid w:val="00925B61"/>
    <w:rsid w:val="0095481A"/>
    <w:rsid w:val="009569E3"/>
    <w:rsid w:val="009B3E7F"/>
    <w:rsid w:val="009B6A8A"/>
    <w:rsid w:val="00A37CC5"/>
    <w:rsid w:val="00A63F45"/>
    <w:rsid w:val="00A972A4"/>
    <w:rsid w:val="00AC565B"/>
    <w:rsid w:val="00AE408E"/>
    <w:rsid w:val="00B0684A"/>
    <w:rsid w:val="00B06B7F"/>
    <w:rsid w:val="00B71C71"/>
    <w:rsid w:val="00B92B39"/>
    <w:rsid w:val="00BD5219"/>
    <w:rsid w:val="00BD527E"/>
    <w:rsid w:val="00BE55D7"/>
    <w:rsid w:val="00C4683D"/>
    <w:rsid w:val="00D078D5"/>
    <w:rsid w:val="00D20543"/>
    <w:rsid w:val="00D3098E"/>
    <w:rsid w:val="00DA1990"/>
    <w:rsid w:val="00DF5564"/>
    <w:rsid w:val="00E14657"/>
    <w:rsid w:val="00E6312A"/>
    <w:rsid w:val="00E6448D"/>
    <w:rsid w:val="00E86B81"/>
    <w:rsid w:val="00E9091D"/>
    <w:rsid w:val="00F71E49"/>
    <w:rsid w:val="00F92BC8"/>
    <w:rsid w:val="00FA3DB4"/>
    <w:rsid w:val="09CCAA38"/>
    <w:rsid w:val="39BFDD44"/>
    <w:rsid w:val="3D89618B"/>
    <w:rsid w:val="40A0688C"/>
    <w:rsid w:val="64DE53AB"/>
    <w:rsid w:val="7C9628DF"/>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29D67"/>
  <w15:chartTrackingRefBased/>
  <w15:docId w15:val="{C9198AF5-6D80-4702-97E2-8725A777F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C0B1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52A40A0C254EBE913B8A81512F2A41"/>
        <w:category>
          <w:name w:val="Generale"/>
          <w:gallery w:val="placeholder"/>
        </w:category>
        <w:types>
          <w:type w:val="bbPlcHdr"/>
        </w:types>
        <w:behaviors>
          <w:behavior w:val="content"/>
        </w:behaviors>
        <w:guid w:val="{373DF0B8-1D34-4876-B315-4F430C3AB087}"/>
      </w:docPartPr>
      <w:docPartBody>
        <w:p w:rsidR="00F71E49" w:rsidRDefault="002A28B9" w:rsidP="002A28B9">
          <w:pPr>
            <w:pStyle w:val="5652A40A0C254EBE913B8A81512F2A41"/>
          </w:pPr>
          <w:r w:rsidRPr="004F70F1">
            <w:rPr>
              <w:rStyle w:val="Testosegnaposto"/>
            </w:rPr>
            <w:t>Fare clic o toccare qui per immettere il testo.</w:t>
          </w:r>
        </w:p>
      </w:docPartBody>
    </w:docPart>
    <w:docPart>
      <w:docPartPr>
        <w:name w:val="3FEB8C99F9124505BB0739C9325C5826"/>
        <w:category>
          <w:name w:val="Generale"/>
          <w:gallery w:val="placeholder"/>
        </w:category>
        <w:types>
          <w:type w:val="bbPlcHdr"/>
        </w:types>
        <w:behaviors>
          <w:behavior w:val="content"/>
        </w:behaviors>
        <w:guid w:val="{290AF174-4C10-455F-9A2E-944E98DA0CE1}"/>
      </w:docPartPr>
      <w:docPartBody>
        <w:p w:rsidR="00F71E49" w:rsidRDefault="002A28B9" w:rsidP="002A28B9">
          <w:pPr>
            <w:pStyle w:val="3FEB8C99F9124505BB0739C9325C5826"/>
          </w:pPr>
          <w:r w:rsidRPr="009D401F">
            <w:rPr>
              <w:rStyle w:val="Testosegnaposto"/>
            </w:rPr>
            <w:t>Fare clic o toccare qui per immettere una data.</w:t>
          </w:r>
        </w:p>
      </w:docPartBody>
    </w:docPart>
    <w:docPart>
      <w:docPartPr>
        <w:name w:val="F1B4981029DD4C11AE3EA78E6CD9B000"/>
        <w:category>
          <w:name w:val="Generale"/>
          <w:gallery w:val="placeholder"/>
        </w:category>
        <w:types>
          <w:type w:val="bbPlcHdr"/>
        </w:types>
        <w:behaviors>
          <w:behavior w:val="content"/>
        </w:behaviors>
        <w:guid w:val="{D810E9ED-1CB7-479C-BD92-B8906ADB2900}"/>
      </w:docPartPr>
      <w:docPartBody>
        <w:p w:rsidR="00F71E49" w:rsidRDefault="002A28B9" w:rsidP="002A28B9">
          <w:pPr>
            <w:pStyle w:val="F1B4981029DD4C11AE3EA78E6CD9B000"/>
          </w:pPr>
          <w:r w:rsidRPr="009D401F">
            <w:rPr>
              <w:rStyle w:val="Testosegnaposto"/>
            </w:rPr>
            <w:t>Fare clic o toccare qui per immettere il testo.</w:t>
          </w:r>
        </w:p>
      </w:docPartBody>
    </w:docPart>
    <w:docPart>
      <w:docPartPr>
        <w:name w:val="D543F95DD89E4129A7A95D18D0CEEABA"/>
        <w:category>
          <w:name w:val="Generale"/>
          <w:gallery w:val="placeholder"/>
        </w:category>
        <w:types>
          <w:type w:val="bbPlcHdr"/>
        </w:types>
        <w:behaviors>
          <w:behavior w:val="content"/>
        </w:behaviors>
        <w:guid w:val="{22970784-67B7-4ACB-AC6A-29D30718DF4B}"/>
      </w:docPartPr>
      <w:docPartBody>
        <w:p w:rsidR="00F71E49" w:rsidRDefault="002A28B9" w:rsidP="002A28B9">
          <w:pPr>
            <w:pStyle w:val="D543F95DD89E4129A7A95D18D0CEEABA"/>
          </w:pPr>
          <w:r w:rsidRPr="009D401F">
            <w:rPr>
              <w:rStyle w:val="Testosegnaposto"/>
            </w:rPr>
            <w:t>Fare clic o toccare qui per immettere il testo.</w:t>
          </w:r>
        </w:p>
      </w:docPartBody>
    </w:docPart>
    <w:docPart>
      <w:docPartPr>
        <w:name w:val="2339F75F3018491587CCADA61F8489EB"/>
        <w:category>
          <w:name w:val="Generale"/>
          <w:gallery w:val="placeholder"/>
        </w:category>
        <w:types>
          <w:type w:val="bbPlcHdr"/>
        </w:types>
        <w:behaviors>
          <w:behavior w:val="content"/>
        </w:behaviors>
        <w:guid w:val="{078084B2-3676-47D4-8C78-81861DB40926}"/>
      </w:docPartPr>
      <w:docPartBody>
        <w:p w:rsidR="00F71E49" w:rsidRDefault="002A28B9" w:rsidP="002A28B9">
          <w:pPr>
            <w:pStyle w:val="2339F75F3018491587CCADA61F8489EB"/>
          </w:pPr>
          <w:r w:rsidRPr="009D401F">
            <w:rPr>
              <w:rStyle w:val="Testosegnaposto"/>
            </w:rPr>
            <w:t>Fare clic o toccare qui per immettere il testo.</w:t>
          </w:r>
        </w:p>
      </w:docPartBody>
    </w:docPart>
    <w:docPart>
      <w:docPartPr>
        <w:name w:val="34E1ADCCEC364EF0BDCBF858834D3CCC"/>
        <w:category>
          <w:name w:val="Generale"/>
          <w:gallery w:val="placeholder"/>
        </w:category>
        <w:types>
          <w:type w:val="bbPlcHdr"/>
        </w:types>
        <w:behaviors>
          <w:behavior w:val="content"/>
        </w:behaviors>
        <w:guid w:val="{E710C4DF-ADD5-49BD-9BEE-C25DCA44A523}"/>
      </w:docPartPr>
      <w:docPartBody>
        <w:p w:rsidR="00F71E49" w:rsidRDefault="002A28B9" w:rsidP="002A28B9">
          <w:pPr>
            <w:pStyle w:val="34E1ADCCEC364EF0BDCBF858834D3CCC"/>
          </w:pPr>
          <w:r w:rsidRPr="009D401F">
            <w:rPr>
              <w:rStyle w:val="Testosegnaposto"/>
            </w:rPr>
            <w:t>Fare clic o toccare qui per immettere una data.</w:t>
          </w:r>
        </w:p>
      </w:docPartBody>
    </w:docPart>
    <w:docPart>
      <w:docPartPr>
        <w:name w:val="E71C4BA5A861477DA7EC8C94E0716D2C"/>
        <w:category>
          <w:name w:val="Generale"/>
          <w:gallery w:val="placeholder"/>
        </w:category>
        <w:types>
          <w:type w:val="bbPlcHdr"/>
        </w:types>
        <w:behaviors>
          <w:behavior w:val="content"/>
        </w:behaviors>
        <w:guid w:val="{85FE4A76-6C4B-40F9-8873-07CE6125ED87}"/>
      </w:docPartPr>
      <w:docPartBody>
        <w:p w:rsidR="00F71E49" w:rsidRDefault="002A28B9" w:rsidP="002A28B9">
          <w:pPr>
            <w:pStyle w:val="E71C4BA5A861477DA7EC8C94E0716D2C"/>
          </w:pPr>
          <w:r w:rsidRPr="009D401F">
            <w:rPr>
              <w:rStyle w:val="Testosegnaposto"/>
            </w:rPr>
            <w:t>Fare clic o toccare qui per immettere il testo.</w:t>
          </w:r>
        </w:p>
      </w:docPartBody>
    </w:docPart>
    <w:docPart>
      <w:docPartPr>
        <w:name w:val="C620B8D8F2B54FDE9D1283533C5B2F38"/>
        <w:category>
          <w:name w:val="Generale"/>
          <w:gallery w:val="placeholder"/>
        </w:category>
        <w:types>
          <w:type w:val="bbPlcHdr"/>
        </w:types>
        <w:behaviors>
          <w:behavior w:val="content"/>
        </w:behaviors>
        <w:guid w:val="{F634CB3F-09F1-4686-959E-5A3EFD2D7C98}"/>
      </w:docPartPr>
      <w:docPartBody>
        <w:p w:rsidR="00F71E49" w:rsidRDefault="002A28B9" w:rsidP="002A28B9">
          <w:pPr>
            <w:pStyle w:val="C620B8D8F2B54FDE9D1283533C5B2F38"/>
          </w:pPr>
          <w:r w:rsidRPr="009D401F">
            <w:rPr>
              <w:rStyle w:val="Testosegnaposto"/>
            </w:rPr>
            <w:t>Fare clic o toccare qui per immettere il testo.</w:t>
          </w:r>
        </w:p>
      </w:docPartBody>
    </w:docPart>
    <w:docPart>
      <w:docPartPr>
        <w:name w:val="5517CEA5EDB24E69B6B219CB0F93CEBC"/>
        <w:category>
          <w:name w:val="Generale"/>
          <w:gallery w:val="placeholder"/>
        </w:category>
        <w:types>
          <w:type w:val="bbPlcHdr"/>
        </w:types>
        <w:behaviors>
          <w:behavior w:val="content"/>
        </w:behaviors>
        <w:guid w:val="{C0ADD51D-AF52-4EFC-8AFF-4E51D08F1B08}"/>
      </w:docPartPr>
      <w:docPartBody>
        <w:p w:rsidR="00DF5564" w:rsidRDefault="00F71E49" w:rsidP="00F71E49">
          <w:pPr>
            <w:pStyle w:val="5517CEA5EDB24E69B6B219CB0F93CEBC"/>
          </w:pPr>
          <w:r w:rsidRPr="004F70F1">
            <w:rPr>
              <w:rStyle w:val="Testosegnaposto"/>
            </w:rPr>
            <w:t>Fare clic o toccare qui per immettere il testo.</w:t>
          </w:r>
        </w:p>
      </w:docPartBody>
    </w:docPart>
    <w:docPart>
      <w:docPartPr>
        <w:name w:val="3505752C9665486C88F9C6991119873D"/>
        <w:category>
          <w:name w:val="Generale"/>
          <w:gallery w:val="placeholder"/>
        </w:category>
        <w:types>
          <w:type w:val="bbPlcHdr"/>
        </w:types>
        <w:behaviors>
          <w:behavior w:val="content"/>
        </w:behaviors>
        <w:guid w:val="{ADD0D5B2-48CA-489D-8436-2181ECA97FD6}"/>
      </w:docPartPr>
      <w:docPartBody>
        <w:p w:rsidR="00DF5564" w:rsidRDefault="00F71E49" w:rsidP="00F71E49">
          <w:pPr>
            <w:pStyle w:val="3505752C9665486C88F9C6991119873D"/>
          </w:pPr>
          <w:r w:rsidRPr="009D401F">
            <w:rPr>
              <w:rStyle w:val="Testosegnaposto"/>
            </w:rPr>
            <w:t>Fare clic o toccare qui per immettere il testo.</w:t>
          </w:r>
        </w:p>
      </w:docPartBody>
    </w:docPart>
    <w:docPart>
      <w:docPartPr>
        <w:name w:val="F5DB3110D1FD4102ABE78E24DEB5C4EF"/>
        <w:category>
          <w:name w:val="Generale"/>
          <w:gallery w:val="placeholder"/>
        </w:category>
        <w:types>
          <w:type w:val="bbPlcHdr"/>
        </w:types>
        <w:behaviors>
          <w:behavior w:val="content"/>
        </w:behaviors>
        <w:guid w:val="{0666DB22-9628-4B43-A839-B422B2649484}"/>
      </w:docPartPr>
      <w:docPartBody>
        <w:p w:rsidR="00DF5564" w:rsidRDefault="00F71E49" w:rsidP="00F71E49">
          <w:pPr>
            <w:pStyle w:val="F5DB3110D1FD4102ABE78E24DEB5C4EF"/>
          </w:pPr>
          <w:r w:rsidRPr="009D401F">
            <w:rPr>
              <w:rStyle w:val="Testosegnaposto"/>
            </w:rPr>
            <w:t>Fare clic o toccare qui per immettere il testo.</w:t>
          </w:r>
        </w:p>
      </w:docPartBody>
    </w:docPart>
    <w:docPart>
      <w:docPartPr>
        <w:name w:val="BC394B260B1B4B1E89FA4CD88AEC9152"/>
        <w:category>
          <w:name w:val="Generale"/>
          <w:gallery w:val="placeholder"/>
        </w:category>
        <w:types>
          <w:type w:val="bbPlcHdr"/>
        </w:types>
        <w:behaviors>
          <w:behavior w:val="content"/>
        </w:behaviors>
        <w:guid w:val="{A3CA5362-4216-40AA-9240-E6817FBDC75D}"/>
      </w:docPartPr>
      <w:docPartBody>
        <w:p w:rsidR="002A00A3" w:rsidRDefault="00DF5564" w:rsidP="00DF5564">
          <w:pPr>
            <w:pStyle w:val="BC394B260B1B4B1E89FA4CD88AEC9152"/>
          </w:pPr>
          <w:r w:rsidRPr="009D401F">
            <w:rPr>
              <w:rStyle w:val="Testosegnaposto"/>
            </w:rPr>
            <w:t>Fare clic o toccare qui per immettere una data.</w:t>
          </w:r>
        </w:p>
      </w:docPartBody>
    </w:docPart>
    <w:docPart>
      <w:docPartPr>
        <w:name w:val="E56037C2022B49F7A18331801FC9F6AA"/>
        <w:category>
          <w:name w:val="Generale"/>
          <w:gallery w:val="placeholder"/>
        </w:category>
        <w:types>
          <w:type w:val="bbPlcHdr"/>
        </w:types>
        <w:behaviors>
          <w:behavior w:val="content"/>
        </w:behaviors>
        <w:guid w:val="{9AA9E683-6586-49A1-B51C-F6F3E987FEE4}"/>
      </w:docPartPr>
      <w:docPartBody>
        <w:p w:rsidR="00393846" w:rsidRDefault="00DF7045" w:rsidP="00DF7045">
          <w:pPr>
            <w:pStyle w:val="E56037C2022B49F7A18331801FC9F6AA"/>
          </w:pPr>
          <w:r w:rsidRPr="004F70F1">
            <w:rPr>
              <w:rStyle w:val="Testosegnaposto"/>
            </w:rPr>
            <w:t>Fare clic o toccare qui per immettere il testo.</w:t>
          </w:r>
        </w:p>
      </w:docPartBody>
    </w:docPart>
    <w:docPart>
      <w:docPartPr>
        <w:name w:val="2B888A7660814AA0A6DE4985C53906E9"/>
        <w:category>
          <w:name w:val="Generale"/>
          <w:gallery w:val="placeholder"/>
        </w:category>
        <w:types>
          <w:type w:val="bbPlcHdr"/>
        </w:types>
        <w:behaviors>
          <w:behavior w:val="content"/>
        </w:behaviors>
        <w:guid w:val="{80BD65FF-5021-4A03-A2CD-33868A0A8DF1}"/>
      </w:docPartPr>
      <w:docPartBody>
        <w:p w:rsidR="00393846" w:rsidRDefault="00DF7045" w:rsidP="00DF7045">
          <w:pPr>
            <w:pStyle w:val="2B888A7660814AA0A6DE4985C53906E9"/>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28B9"/>
    <w:rsid w:val="002A00A3"/>
    <w:rsid w:val="002A28B9"/>
    <w:rsid w:val="00393846"/>
    <w:rsid w:val="003A6743"/>
    <w:rsid w:val="0067343A"/>
    <w:rsid w:val="007D3698"/>
    <w:rsid w:val="009040AE"/>
    <w:rsid w:val="009A7728"/>
    <w:rsid w:val="00B07AF5"/>
    <w:rsid w:val="00D03A9A"/>
    <w:rsid w:val="00DC4ABC"/>
    <w:rsid w:val="00DE116C"/>
    <w:rsid w:val="00DF5564"/>
    <w:rsid w:val="00DF7045"/>
    <w:rsid w:val="00F71E4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F7045"/>
    <w:rPr>
      <w:color w:val="808080"/>
    </w:rPr>
  </w:style>
  <w:style w:type="paragraph" w:customStyle="1" w:styleId="5652A40A0C254EBE913B8A81512F2A41">
    <w:name w:val="5652A40A0C254EBE913B8A81512F2A41"/>
    <w:rsid w:val="002A28B9"/>
  </w:style>
  <w:style w:type="paragraph" w:customStyle="1" w:styleId="3FEB8C99F9124505BB0739C9325C5826">
    <w:name w:val="3FEB8C99F9124505BB0739C9325C5826"/>
    <w:rsid w:val="002A28B9"/>
  </w:style>
  <w:style w:type="paragraph" w:customStyle="1" w:styleId="F1B4981029DD4C11AE3EA78E6CD9B000">
    <w:name w:val="F1B4981029DD4C11AE3EA78E6CD9B000"/>
    <w:rsid w:val="002A28B9"/>
  </w:style>
  <w:style w:type="paragraph" w:customStyle="1" w:styleId="D543F95DD89E4129A7A95D18D0CEEABA">
    <w:name w:val="D543F95DD89E4129A7A95D18D0CEEABA"/>
    <w:rsid w:val="002A28B9"/>
  </w:style>
  <w:style w:type="paragraph" w:customStyle="1" w:styleId="2339F75F3018491587CCADA61F8489EB">
    <w:name w:val="2339F75F3018491587CCADA61F8489EB"/>
    <w:rsid w:val="002A28B9"/>
  </w:style>
  <w:style w:type="paragraph" w:customStyle="1" w:styleId="34E1ADCCEC364EF0BDCBF858834D3CCC">
    <w:name w:val="34E1ADCCEC364EF0BDCBF858834D3CCC"/>
    <w:rsid w:val="002A28B9"/>
  </w:style>
  <w:style w:type="paragraph" w:customStyle="1" w:styleId="E71C4BA5A861477DA7EC8C94E0716D2C">
    <w:name w:val="E71C4BA5A861477DA7EC8C94E0716D2C"/>
    <w:rsid w:val="002A28B9"/>
  </w:style>
  <w:style w:type="paragraph" w:customStyle="1" w:styleId="C620B8D8F2B54FDE9D1283533C5B2F38">
    <w:name w:val="C620B8D8F2B54FDE9D1283533C5B2F38"/>
    <w:rsid w:val="002A28B9"/>
  </w:style>
  <w:style w:type="paragraph" w:customStyle="1" w:styleId="5517CEA5EDB24E69B6B219CB0F93CEBC">
    <w:name w:val="5517CEA5EDB24E69B6B219CB0F93CEBC"/>
    <w:rsid w:val="00F71E49"/>
  </w:style>
  <w:style w:type="paragraph" w:customStyle="1" w:styleId="3505752C9665486C88F9C6991119873D">
    <w:name w:val="3505752C9665486C88F9C6991119873D"/>
    <w:rsid w:val="00F71E49"/>
  </w:style>
  <w:style w:type="paragraph" w:customStyle="1" w:styleId="F5DB3110D1FD4102ABE78E24DEB5C4EF">
    <w:name w:val="F5DB3110D1FD4102ABE78E24DEB5C4EF"/>
    <w:rsid w:val="00F71E49"/>
  </w:style>
  <w:style w:type="paragraph" w:customStyle="1" w:styleId="BC394B260B1B4B1E89FA4CD88AEC9152">
    <w:name w:val="BC394B260B1B4B1E89FA4CD88AEC9152"/>
    <w:rsid w:val="00DF5564"/>
  </w:style>
  <w:style w:type="paragraph" w:customStyle="1" w:styleId="E56037C2022B49F7A18331801FC9F6AA">
    <w:name w:val="E56037C2022B49F7A18331801FC9F6AA"/>
    <w:rsid w:val="00DF7045"/>
    <w:rPr>
      <w:kern w:val="2"/>
      <w14:ligatures w14:val="standardContextual"/>
    </w:rPr>
  </w:style>
  <w:style w:type="paragraph" w:customStyle="1" w:styleId="2B888A7660814AA0A6DE4985C53906E9">
    <w:name w:val="2B888A7660814AA0A6DE4985C53906E9"/>
    <w:rsid w:val="00DF704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0E20A04A-ED6D-44C2-8FB8-33D12097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70A2B-4E67-493B-A701-4A376F463536}">
  <ds:schemaRefs>
    <ds:schemaRef ds:uri="http://schemas.openxmlformats.org/officeDocument/2006/bibliography"/>
  </ds:schemaRefs>
</ds:datastoreItem>
</file>

<file path=customXml/itemProps3.xml><?xml version="1.0" encoding="utf-8"?>
<ds:datastoreItem xmlns:ds="http://schemas.openxmlformats.org/officeDocument/2006/customXml" ds:itemID="{94F2B1F5-BBD3-48B4-B93A-5870B552F98A}">
  <ds:schemaRefs>
    <ds:schemaRef ds:uri="http://schemas.microsoft.com/sharepoint/v3/contenttype/forms"/>
  </ds:schemaRefs>
</ds:datastoreItem>
</file>

<file path=customXml/itemProps4.xml><?xml version="1.0" encoding="utf-8"?>
<ds:datastoreItem xmlns:ds="http://schemas.openxmlformats.org/officeDocument/2006/customXml" ds:itemID="{9DF2E586-332E-4CE7-97A6-CEAE543011A2}">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789</Words>
  <Characters>39719</Characters>
  <Application>Microsoft Office Word</Application>
  <DocSecurity>0</DocSecurity>
  <Lines>661</Lines>
  <Paragraphs>278</Paragraphs>
  <ScaleCrop>false</ScaleCrop>
  <Company>Fondazione Bologna University Business School</Company>
  <LinksUpToDate>false</LinksUpToDate>
  <CharactersWithSpaces>4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42</cp:revision>
  <cp:lastPrinted>2019-11-12T14:03:00Z</cp:lastPrinted>
  <dcterms:created xsi:type="dcterms:W3CDTF">2019-11-13T09:53:00Z</dcterms:created>
  <dcterms:modified xsi:type="dcterms:W3CDTF">2024-04-0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y fmtid="{D5CDD505-2E9C-101B-9397-08002B2CF9AE}" pid="4" name="GrammarlyDocumentId">
    <vt:lpwstr>bc41f2f8beda0a4a73314e255522e5a0d482bd6fcebfd3025a2efaf2ea8f0605</vt:lpwstr>
  </property>
</Properties>
</file>